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"/>
        <w:tblW w:w="8926" w:type="dxa"/>
        <w:tblLook w:val="04A0" w:firstRow="1" w:lastRow="0" w:firstColumn="1" w:lastColumn="0" w:noHBand="0" w:noVBand="1"/>
      </w:tblPr>
      <w:tblGrid>
        <w:gridCol w:w="2779"/>
        <w:gridCol w:w="1536"/>
        <w:gridCol w:w="810"/>
        <w:gridCol w:w="711"/>
        <w:gridCol w:w="620"/>
        <w:gridCol w:w="873"/>
        <w:gridCol w:w="1597"/>
      </w:tblGrid>
      <w:tr w:rsidR="00CF1A45" w:rsidRPr="000E3458" w14:paraId="1E9F2B39" w14:textId="77777777" w:rsidTr="000817A9">
        <w:trPr>
          <w:trHeight w:val="432"/>
        </w:trPr>
        <w:tc>
          <w:tcPr>
            <w:tcW w:w="2779" w:type="dxa"/>
            <w:shd w:val="clear" w:color="auto" w:fill="004280"/>
            <w:vAlign w:val="center"/>
          </w:tcPr>
          <w:p w14:paraId="3E9E570E" w14:textId="64531C18" w:rsidR="00CF1A45" w:rsidRPr="000E3458" w:rsidRDefault="00137FC1" w:rsidP="00137FC1">
            <w:pPr>
              <w:spacing w:before="120" w:after="120"/>
              <w:rPr>
                <w:rFonts w:ascii="Arial" w:hAnsi="Arial" w:cs="Arial"/>
                <w:b/>
                <w:smallCaps/>
                <w:sz w:val="20"/>
                <w:szCs w:val="20"/>
              </w:rPr>
            </w:pPr>
            <w:bookmarkStart w:id="0" w:name="_Hlk495487580"/>
            <w:bookmarkStart w:id="1" w:name="_Hlk495408489"/>
            <w:r w:rsidRPr="000E3458">
              <w:rPr>
                <w:rFonts w:ascii="Arial" w:hAnsi="Arial" w:cs="Arial"/>
                <w:b/>
                <w:smallCaps/>
                <w:sz w:val="20"/>
                <w:szCs w:val="20"/>
              </w:rPr>
              <w:t>Contact Person</w:t>
            </w:r>
          </w:p>
        </w:tc>
        <w:tc>
          <w:tcPr>
            <w:tcW w:w="6147" w:type="dxa"/>
            <w:gridSpan w:val="6"/>
          </w:tcPr>
          <w:p w14:paraId="5B7E7D70" w14:textId="128E67B9" w:rsidR="00CF1A45" w:rsidRPr="000E3458" w:rsidRDefault="006C5EFF" w:rsidP="00CF1A45">
            <w:pPr>
              <w:spacing w:before="120" w:after="120"/>
              <w:rPr>
                <w:rFonts w:ascii="Arial" w:hAnsi="Arial" w:cs="Arial"/>
                <w:sz w:val="20"/>
                <w:szCs w:val="20"/>
              </w:rPr>
            </w:pPr>
            <w:r w:rsidRPr="000E3458">
              <w:rPr>
                <w:rFonts w:ascii="Arial" w:hAnsi="Arial" w:cs="Arial"/>
                <w:sz w:val="20"/>
                <w:szCs w:val="20"/>
              </w:rPr>
              <w:t xml:space="preserve">Mapule Msiza </w:t>
            </w:r>
          </w:p>
        </w:tc>
      </w:tr>
      <w:tr w:rsidR="00CF1A45" w:rsidRPr="000E3458" w14:paraId="77A77301" w14:textId="77777777" w:rsidTr="000817A9">
        <w:trPr>
          <w:trHeight w:val="432"/>
        </w:trPr>
        <w:tc>
          <w:tcPr>
            <w:tcW w:w="2779" w:type="dxa"/>
            <w:shd w:val="clear" w:color="auto" w:fill="004280"/>
            <w:vAlign w:val="center"/>
          </w:tcPr>
          <w:p w14:paraId="5B49F502" w14:textId="10520BF3" w:rsidR="00CF1A45" w:rsidRPr="000E3458" w:rsidRDefault="00137FC1" w:rsidP="00137FC1">
            <w:pPr>
              <w:spacing w:before="120" w:after="120"/>
              <w:rPr>
                <w:rFonts w:ascii="Arial" w:hAnsi="Arial" w:cs="Arial"/>
                <w:b/>
                <w:smallCaps/>
                <w:sz w:val="20"/>
                <w:szCs w:val="20"/>
              </w:rPr>
            </w:pPr>
            <w:r w:rsidRPr="000E3458">
              <w:rPr>
                <w:rFonts w:ascii="Arial" w:hAnsi="Arial" w:cs="Arial"/>
                <w:b/>
                <w:smallCaps/>
                <w:sz w:val="20"/>
                <w:szCs w:val="20"/>
              </w:rPr>
              <w:t>Email Address</w:t>
            </w:r>
          </w:p>
        </w:tc>
        <w:tc>
          <w:tcPr>
            <w:tcW w:w="6147" w:type="dxa"/>
            <w:gridSpan w:val="6"/>
          </w:tcPr>
          <w:p w14:paraId="3F493C9F" w14:textId="4EF6FF08" w:rsidR="00CF1A45" w:rsidRPr="000E3458" w:rsidRDefault="006C5EFF" w:rsidP="00CF1A45">
            <w:pPr>
              <w:spacing w:before="120" w:after="120"/>
              <w:rPr>
                <w:rFonts w:ascii="Arial" w:hAnsi="Arial" w:cs="Arial"/>
                <w:sz w:val="20"/>
                <w:szCs w:val="20"/>
              </w:rPr>
            </w:pPr>
            <w:r w:rsidRPr="000E3458">
              <w:rPr>
                <w:rFonts w:ascii="Arial" w:hAnsi="Arial" w:cs="Arial"/>
                <w:sz w:val="20"/>
                <w:szCs w:val="20"/>
              </w:rPr>
              <w:t>Mapule.msiza@tia.org.za</w:t>
            </w:r>
          </w:p>
        </w:tc>
      </w:tr>
      <w:tr w:rsidR="00956932" w:rsidRPr="000E3458" w14:paraId="354BF25F" w14:textId="77777777" w:rsidTr="000817A9">
        <w:trPr>
          <w:trHeight w:val="432"/>
        </w:trPr>
        <w:tc>
          <w:tcPr>
            <w:tcW w:w="2779" w:type="dxa"/>
            <w:shd w:val="clear" w:color="auto" w:fill="004280"/>
            <w:vAlign w:val="center"/>
          </w:tcPr>
          <w:p w14:paraId="3F497F1E" w14:textId="2FD3A52B" w:rsidR="00956932" w:rsidRPr="000E3458" w:rsidRDefault="00137FC1" w:rsidP="00137FC1">
            <w:pPr>
              <w:spacing w:before="120" w:after="120"/>
              <w:rPr>
                <w:rFonts w:ascii="Arial" w:hAnsi="Arial" w:cs="Arial"/>
                <w:b/>
                <w:smallCaps/>
                <w:sz w:val="20"/>
                <w:szCs w:val="20"/>
              </w:rPr>
            </w:pPr>
            <w:r w:rsidRPr="000E3458">
              <w:rPr>
                <w:rFonts w:ascii="Arial" w:hAnsi="Arial" w:cs="Arial"/>
                <w:b/>
                <w:smallCaps/>
                <w:sz w:val="20"/>
                <w:szCs w:val="20"/>
              </w:rPr>
              <w:t>Closing Date</w:t>
            </w:r>
          </w:p>
        </w:tc>
        <w:tc>
          <w:tcPr>
            <w:tcW w:w="6147" w:type="dxa"/>
            <w:gridSpan w:val="6"/>
          </w:tcPr>
          <w:p w14:paraId="019E69C2" w14:textId="2939594A" w:rsidR="00956932" w:rsidRPr="000E3458" w:rsidRDefault="0041185E" w:rsidP="00CF1A45">
            <w:pPr>
              <w:spacing w:before="120" w:after="12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1</w:t>
            </w:r>
            <w:r w:rsidR="00337B51" w:rsidRPr="000E3458">
              <w:rPr>
                <w:rFonts w:ascii="Arial" w:hAnsi="Arial" w:cs="Arial"/>
                <w:sz w:val="20"/>
                <w:szCs w:val="20"/>
              </w:rPr>
              <w:t xml:space="preserve"> July</w:t>
            </w:r>
            <w:r w:rsidR="006C5EFF" w:rsidRPr="000E3458">
              <w:rPr>
                <w:rFonts w:ascii="Arial" w:hAnsi="Arial" w:cs="Arial"/>
                <w:sz w:val="20"/>
                <w:szCs w:val="20"/>
              </w:rPr>
              <w:t xml:space="preserve"> 2025 @ 09:00am </w:t>
            </w:r>
          </w:p>
        </w:tc>
      </w:tr>
      <w:tr w:rsidR="00C86AC4" w:rsidRPr="000E3458" w14:paraId="0E96E3E7" w14:textId="77777777" w:rsidTr="000817A9">
        <w:trPr>
          <w:trHeight w:val="432"/>
        </w:trPr>
        <w:tc>
          <w:tcPr>
            <w:tcW w:w="2779" w:type="dxa"/>
            <w:shd w:val="clear" w:color="auto" w:fill="004280"/>
            <w:vAlign w:val="center"/>
          </w:tcPr>
          <w:p w14:paraId="2813F2DE" w14:textId="2A815E59" w:rsidR="00C86AC4" w:rsidRPr="000E3458" w:rsidRDefault="00C86AC4" w:rsidP="00137FC1">
            <w:pPr>
              <w:spacing w:before="120" w:after="120"/>
              <w:rPr>
                <w:rFonts w:ascii="Arial" w:hAnsi="Arial" w:cs="Arial"/>
                <w:b/>
                <w:smallCaps/>
                <w:sz w:val="20"/>
                <w:szCs w:val="20"/>
              </w:rPr>
            </w:pPr>
            <w:r w:rsidRPr="000E3458">
              <w:rPr>
                <w:rFonts w:ascii="Arial" w:hAnsi="Arial" w:cs="Arial"/>
                <w:b/>
                <w:smallCaps/>
                <w:sz w:val="20"/>
                <w:szCs w:val="20"/>
              </w:rPr>
              <w:t>delivery address</w:t>
            </w:r>
          </w:p>
        </w:tc>
        <w:tc>
          <w:tcPr>
            <w:tcW w:w="6147" w:type="dxa"/>
            <w:gridSpan w:val="6"/>
          </w:tcPr>
          <w:p w14:paraId="77F79192" w14:textId="40EE34EB" w:rsidR="004B5C58" w:rsidRPr="000E3458" w:rsidRDefault="004B5C58" w:rsidP="004B5C58">
            <w:pP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  <w:r w:rsidRPr="000E3458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  <w:t>Technology innovation agency</w:t>
            </w:r>
          </w:p>
          <w:p w14:paraId="6F988AB8" w14:textId="77777777" w:rsidR="004B5C58" w:rsidRPr="000E3458" w:rsidRDefault="004B5C58" w:rsidP="004B5C58">
            <w:pP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  <w:proofErr w:type="spellStart"/>
            <w:r w:rsidRPr="000E3458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  <w:t>Umbogintwini</w:t>
            </w:r>
            <w:proofErr w:type="spellEnd"/>
            <w:r w:rsidRPr="000E3458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  <w:t xml:space="preserve"> industrial complex</w:t>
            </w:r>
          </w:p>
          <w:p w14:paraId="4A0EA3D0" w14:textId="77777777" w:rsidR="004B5C58" w:rsidRPr="000E3458" w:rsidRDefault="004B5C58" w:rsidP="004B5C58">
            <w:pP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  <w:r w:rsidRPr="000E3458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  <w:t xml:space="preserve">1 Dickens Road </w:t>
            </w:r>
          </w:p>
          <w:p w14:paraId="2EAF3CDA" w14:textId="77777777" w:rsidR="004B5C58" w:rsidRPr="000E3458" w:rsidRDefault="004B5C58" w:rsidP="004B5C58">
            <w:pP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  <w:proofErr w:type="spellStart"/>
            <w:r w:rsidRPr="000E3458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  <w:t>Umbogintwini</w:t>
            </w:r>
            <w:proofErr w:type="spellEnd"/>
          </w:p>
          <w:p w14:paraId="13BE4C51" w14:textId="77777777" w:rsidR="004B5C58" w:rsidRPr="000E3458" w:rsidRDefault="004B5C58" w:rsidP="004B5C58">
            <w:pP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  <w:r w:rsidRPr="000E3458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  <w:t xml:space="preserve">Amanzimtoti </w:t>
            </w:r>
          </w:p>
          <w:p w14:paraId="06828018" w14:textId="77777777" w:rsidR="004B5C58" w:rsidRPr="000E3458" w:rsidRDefault="004B5C58" w:rsidP="004B5C58">
            <w:pP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  <w:r w:rsidRPr="000E3458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  <w:t>4126</w:t>
            </w:r>
          </w:p>
          <w:p w14:paraId="2058ED5E" w14:textId="5778C2D4" w:rsidR="00C86AC4" w:rsidRPr="000E3458" w:rsidRDefault="004B5C58" w:rsidP="004B5C58">
            <w:pP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  <w:r w:rsidRPr="000E3458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  <w:t>South Africa</w:t>
            </w:r>
          </w:p>
        </w:tc>
      </w:tr>
      <w:bookmarkEnd w:id="0"/>
      <w:bookmarkEnd w:id="1"/>
      <w:tr w:rsidR="00137FC1" w:rsidRPr="000E3458" w14:paraId="79B8B838" w14:textId="77777777" w:rsidTr="003960A5">
        <w:trPr>
          <w:trHeight w:val="432"/>
        </w:trPr>
        <w:tc>
          <w:tcPr>
            <w:tcW w:w="8926" w:type="dxa"/>
            <w:gridSpan w:val="7"/>
            <w:shd w:val="clear" w:color="auto" w:fill="D9D9D9" w:themeFill="background1" w:themeFillShade="D9"/>
            <w:vAlign w:val="center"/>
          </w:tcPr>
          <w:p w14:paraId="45F2411C" w14:textId="01900360" w:rsidR="00137FC1" w:rsidRPr="000E3458" w:rsidRDefault="00137FC1" w:rsidP="00137FC1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0E3458">
              <w:rPr>
                <w:rFonts w:ascii="Arial" w:hAnsi="Arial" w:cs="Arial"/>
                <w:b/>
                <w:smallCaps/>
                <w:sz w:val="20"/>
                <w:szCs w:val="20"/>
              </w:rPr>
              <w:t>Description of Goods</w:t>
            </w:r>
            <w:r w:rsidR="00CD5A9A" w:rsidRPr="000E3458">
              <w:rPr>
                <w:rFonts w:ascii="Arial" w:hAnsi="Arial" w:cs="Arial"/>
                <w:b/>
                <w:smallCaps/>
                <w:sz w:val="20"/>
                <w:szCs w:val="20"/>
              </w:rPr>
              <w:t xml:space="preserve"> </w:t>
            </w:r>
            <w:r w:rsidRPr="000E3458">
              <w:rPr>
                <w:rFonts w:ascii="Arial" w:hAnsi="Arial" w:cs="Arial"/>
                <w:b/>
                <w:smallCaps/>
                <w:sz w:val="20"/>
                <w:szCs w:val="20"/>
              </w:rPr>
              <w:t>/</w:t>
            </w:r>
            <w:r w:rsidR="00CD5A9A" w:rsidRPr="000E3458">
              <w:rPr>
                <w:rFonts w:ascii="Arial" w:hAnsi="Arial" w:cs="Arial"/>
                <w:b/>
                <w:smallCaps/>
                <w:sz w:val="20"/>
                <w:szCs w:val="20"/>
              </w:rPr>
              <w:t xml:space="preserve"> </w:t>
            </w:r>
            <w:r w:rsidRPr="000E3458">
              <w:rPr>
                <w:rFonts w:ascii="Arial" w:hAnsi="Arial" w:cs="Arial"/>
                <w:b/>
                <w:smallCaps/>
                <w:sz w:val="20"/>
                <w:szCs w:val="20"/>
              </w:rPr>
              <w:t>Services</w:t>
            </w:r>
          </w:p>
        </w:tc>
      </w:tr>
      <w:tr w:rsidR="00137FC1" w:rsidRPr="000E3458" w14:paraId="65C7B0F1" w14:textId="77777777" w:rsidTr="003960A5">
        <w:trPr>
          <w:trHeight w:val="432"/>
        </w:trPr>
        <w:tc>
          <w:tcPr>
            <w:tcW w:w="4315" w:type="dxa"/>
            <w:gridSpan w:val="2"/>
            <w:shd w:val="clear" w:color="auto" w:fill="004280"/>
            <w:vAlign w:val="center"/>
          </w:tcPr>
          <w:p w14:paraId="3E802F82" w14:textId="42BFAA1F" w:rsidR="00137FC1" w:rsidRPr="000E3458" w:rsidRDefault="00137FC1" w:rsidP="00137FC1">
            <w:pPr>
              <w:jc w:val="center"/>
              <w:rPr>
                <w:rFonts w:ascii="Arial" w:hAnsi="Arial" w:cs="Arial"/>
                <w:b/>
                <w:smallCaps/>
                <w:sz w:val="20"/>
                <w:szCs w:val="20"/>
              </w:rPr>
            </w:pPr>
            <w:r w:rsidRPr="000E3458">
              <w:rPr>
                <w:rFonts w:ascii="Arial" w:hAnsi="Arial" w:cs="Arial"/>
                <w:b/>
                <w:smallCaps/>
                <w:sz w:val="20"/>
                <w:szCs w:val="20"/>
              </w:rPr>
              <w:t>Item Description</w:t>
            </w:r>
          </w:p>
        </w:tc>
        <w:tc>
          <w:tcPr>
            <w:tcW w:w="1521" w:type="dxa"/>
            <w:gridSpan w:val="2"/>
            <w:shd w:val="clear" w:color="auto" w:fill="004280"/>
            <w:vAlign w:val="center"/>
          </w:tcPr>
          <w:p w14:paraId="56AB6F1C" w14:textId="73B3D7AE" w:rsidR="00137FC1" w:rsidRPr="000E3458" w:rsidRDefault="00137FC1" w:rsidP="00137FC1">
            <w:pPr>
              <w:jc w:val="center"/>
              <w:rPr>
                <w:rFonts w:ascii="Arial" w:hAnsi="Arial" w:cs="Arial"/>
                <w:b/>
                <w:smallCaps/>
                <w:sz w:val="20"/>
                <w:szCs w:val="20"/>
              </w:rPr>
            </w:pPr>
            <w:r w:rsidRPr="000E3458">
              <w:rPr>
                <w:rFonts w:ascii="Arial" w:hAnsi="Arial" w:cs="Arial"/>
                <w:b/>
                <w:smallCaps/>
                <w:sz w:val="20"/>
                <w:szCs w:val="20"/>
              </w:rPr>
              <w:t>Quantity</w:t>
            </w:r>
          </w:p>
        </w:tc>
        <w:tc>
          <w:tcPr>
            <w:tcW w:w="3090" w:type="dxa"/>
            <w:gridSpan w:val="3"/>
            <w:shd w:val="clear" w:color="auto" w:fill="004280"/>
            <w:vAlign w:val="center"/>
          </w:tcPr>
          <w:p w14:paraId="09D259B2" w14:textId="0834CE67" w:rsidR="00137FC1" w:rsidRPr="000E3458" w:rsidRDefault="00137FC1" w:rsidP="00137FC1">
            <w:pPr>
              <w:jc w:val="center"/>
              <w:rPr>
                <w:rFonts w:ascii="Arial" w:hAnsi="Arial" w:cs="Arial"/>
                <w:b/>
                <w:smallCaps/>
                <w:sz w:val="20"/>
                <w:szCs w:val="20"/>
              </w:rPr>
            </w:pPr>
          </w:p>
        </w:tc>
      </w:tr>
      <w:tr w:rsidR="00342E32" w:rsidRPr="000E3458" w14:paraId="13C7D346" w14:textId="77777777" w:rsidTr="00342E32">
        <w:trPr>
          <w:trHeight w:val="432"/>
        </w:trPr>
        <w:tc>
          <w:tcPr>
            <w:tcW w:w="4315" w:type="dxa"/>
            <w:gridSpan w:val="2"/>
            <w:shd w:val="clear" w:color="auto" w:fill="auto"/>
            <w:vAlign w:val="center"/>
          </w:tcPr>
          <w:p w14:paraId="4DACD3A0" w14:textId="736A2294" w:rsidR="00B2352E" w:rsidRPr="000E3458" w:rsidRDefault="00CF6543" w:rsidP="002F259A">
            <w:pPr>
              <w:rPr>
                <w:rFonts w:ascii="Arial" w:hAnsi="Arial" w:cs="Arial"/>
                <w:b/>
                <w:smallCaps/>
                <w:sz w:val="20"/>
                <w:szCs w:val="20"/>
              </w:rPr>
            </w:pPr>
            <w:r w:rsidRPr="000E3458">
              <w:rPr>
                <w:rFonts w:ascii="Arial" w:hAnsi="Arial" w:cs="Arial"/>
                <w:b/>
                <w:smallCaps/>
                <w:sz w:val="20"/>
                <w:szCs w:val="20"/>
              </w:rPr>
              <w:t xml:space="preserve">Supply and install monitoring system </w:t>
            </w:r>
          </w:p>
        </w:tc>
        <w:tc>
          <w:tcPr>
            <w:tcW w:w="1521" w:type="dxa"/>
            <w:gridSpan w:val="2"/>
            <w:shd w:val="clear" w:color="auto" w:fill="auto"/>
            <w:vAlign w:val="center"/>
          </w:tcPr>
          <w:p w14:paraId="7A3F6DA0" w14:textId="78B79221" w:rsidR="00342E32" w:rsidRPr="000E3458" w:rsidRDefault="00342E32" w:rsidP="00137FC1">
            <w:pPr>
              <w:jc w:val="center"/>
              <w:rPr>
                <w:rFonts w:ascii="Arial" w:hAnsi="Arial" w:cs="Arial"/>
                <w:b/>
                <w:smallCaps/>
                <w:sz w:val="20"/>
                <w:szCs w:val="20"/>
              </w:rPr>
            </w:pPr>
          </w:p>
        </w:tc>
        <w:tc>
          <w:tcPr>
            <w:tcW w:w="3090" w:type="dxa"/>
            <w:gridSpan w:val="3"/>
            <w:shd w:val="clear" w:color="auto" w:fill="auto"/>
            <w:vAlign w:val="center"/>
          </w:tcPr>
          <w:p w14:paraId="6E5D7E6B" w14:textId="727690E9" w:rsidR="00017460" w:rsidRPr="000E3458" w:rsidRDefault="00017460" w:rsidP="00017460">
            <w:pPr>
              <w:jc w:val="center"/>
              <w:rPr>
                <w:rFonts w:ascii="Arial" w:hAnsi="Arial" w:cs="Arial"/>
                <w:b/>
                <w:smallCaps/>
                <w:sz w:val="20"/>
                <w:szCs w:val="20"/>
              </w:rPr>
            </w:pPr>
          </w:p>
        </w:tc>
      </w:tr>
      <w:tr w:rsidR="00DE1BDE" w:rsidRPr="000E3458" w14:paraId="44EED3DA" w14:textId="77777777" w:rsidTr="00342E32">
        <w:trPr>
          <w:trHeight w:val="432"/>
        </w:trPr>
        <w:tc>
          <w:tcPr>
            <w:tcW w:w="4315" w:type="dxa"/>
            <w:gridSpan w:val="2"/>
            <w:shd w:val="clear" w:color="auto" w:fill="auto"/>
            <w:vAlign w:val="center"/>
          </w:tcPr>
          <w:p w14:paraId="5A8CB854" w14:textId="77777777" w:rsidR="00DE1BDE" w:rsidRPr="000E3458" w:rsidRDefault="00DE1BDE" w:rsidP="002F259A">
            <w:pPr>
              <w:rPr>
                <w:rFonts w:ascii="Arial" w:hAnsi="Arial" w:cs="Arial"/>
                <w:b/>
                <w:smallCaps/>
                <w:sz w:val="20"/>
                <w:szCs w:val="20"/>
              </w:rPr>
            </w:pPr>
          </w:p>
          <w:p w14:paraId="16AD2DE2" w14:textId="0B227BB6" w:rsidR="00E71697" w:rsidRPr="000E3458" w:rsidRDefault="00E71697" w:rsidP="00E71697">
            <w:pPr>
              <w:numPr>
                <w:ilvl w:val="0"/>
                <w:numId w:val="44"/>
              </w:numPr>
              <w:rPr>
                <w:rFonts w:ascii="Arial" w:eastAsia="Times New Roman" w:hAnsi="Arial" w:cs="Arial"/>
                <w:sz w:val="20"/>
                <w:szCs w:val="20"/>
              </w:rPr>
            </w:pPr>
            <w:r w:rsidRPr="000E3458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Temperature Monitoring</w:t>
            </w:r>
            <w:r w:rsidR="00624BD5" w:rsidRPr="000E3458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machine must be able to monitor </w:t>
            </w:r>
            <w:r w:rsidRPr="000E3458">
              <w:rPr>
                <w:rFonts w:ascii="Arial" w:eastAsia="Times New Roman" w:hAnsi="Arial" w:cs="Arial"/>
                <w:sz w:val="20"/>
                <w:szCs w:val="20"/>
              </w:rPr>
              <w:t>specialized temperature sensors and monitoring devices on designated equipment to ensure continuous and accurate tracking of internal temperature conditions.</w:t>
            </w:r>
          </w:p>
          <w:p w14:paraId="0CC5EB08" w14:textId="6590B8F5" w:rsidR="00E71697" w:rsidRPr="000E3458" w:rsidRDefault="00E71697" w:rsidP="00E71697">
            <w:pPr>
              <w:numPr>
                <w:ilvl w:val="0"/>
                <w:numId w:val="44"/>
              </w:numPr>
              <w:rPr>
                <w:rFonts w:ascii="Arial" w:eastAsia="Times New Roman" w:hAnsi="Arial" w:cs="Arial"/>
                <w:sz w:val="20"/>
                <w:szCs w:val="20"/>
              </w:rPr>
            </w:pPr>
            <w:r w:rsidRPr="000E3458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Remote Monitoring System:</w:t>
            </w:r>
            <w:r w:rsidRPr="000E3458">
              <w:rPr>
                <w:rFonts w:ascii="Arial" w:eastAsia="Times New Roman" w:hAnsi="Arial" w:cs="Arial"/>
                <w:sz w:val="20"/>
                <w:szCs w:val="20"/>
              </w:rPr>
              <w:br/>
              <w:t>All installed devices are connected to a centralized remote monitoring system, which</w:t>
            </w:r>
            <w:r w:rsidR="00624BD5" w:rsidRPr="000E3458">
              <w:rPr>
                <w:rFonts w:ascii="Arial" w:eastAsia="Times New Roman" w:hAnsi="Arial" w:cs="Arial"/>
                <w:sz w:val="20"/>
                <w:szCs w:val="20"/>
              </w:rPr>
              <w:t xml:space="preserve"> will</w:t>
            </w:r>
            <w:r w:rsidRPr="000E3458">
              <w:rPr>
                <w:rFonts w:ascii="Arial" w:eastAsia="Times New Roman" w:hAnsi="Arial" w:cs="Arial"/>
                <w:sz w:val="20"/>
                <w:szCs w:val="20"/>
              </w:rPr>
              <w:t xml:space="preserve"> allow</w:t>
            </w:r>
            <w:r w:rsidR="00624BD5" w:rsidRPr="000E3458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0E3458">
              <w:rPr>
                <w:rFonts w:ascii="Arial" w:eastAsia="Times New Roman" w:hAnsi="Arial" w:cs="Arial"/>
                <w:sz w:val="20"/>
                <w:szCs w:val="20"/>
              </w:rPr>
              <w:t xml:space="preserve">both </w:t>
            </w:r>
            <w:r w:rsidR="00624BD5" w:rsidRPr="000E3458">
              <w:rPr>
                <w:rFonts w:ascii="Arial" w:eastAsia="Times New Roman" w:hAnsi="Arial" w:cs="Arial"/>
                <w:sz w:val="20"/>
                <w:szCs w:val="20"/>
              </w:rPr>
              <w:t>service provider</w:t>
            </w:r>
            <w:r w:rsidRPr="000E3458">
              <w:rPr>
                <w:rFonts w:ascii="Arial" w:eastAsia="Times New Roman" w:hAnsi="Arial" w:cs="Arial"/>
                <w:sz w:val="20"/>
                <w:szCs w:val="20"/>
              </w:rPr>
              <w:t xml:space="preserve"> and authorized facility personnel to access real-time temperature data, receive alerts, and generate compliance reports.</w:t>
            </w:r>
          </w:p>
          <w:p w14:paraId="1FD640AA" w14:textId="77777777" w:rsidR="00E71697" w:rsidRPr="000E3458" w:rsidRDefault="00E71697" w:rsidP="00E71697">
            <w:pPr>
              <w:numPr>
                <w:ilvl w:val="0"/>
                <w:numId w:val="44"/>
              </w:numPr>
              <w:rPr>
                <w:rFonts w:ascii="Arial" w:eastAsia="Times New Roman" w:hAnsi="Arial" w:cs="Arial"/>
                <w:sz w:val="20"/>
                <w:szCs w:val="20"/>
              </w:rPr>
            </w:pPr>
            <w:r w:rsidRPr="000E3458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24/7 Alert Notifications:</w:t>
            </w:r>
            <w:r w:rsidRPr="000E3458">
              <w:rPr>
                <w:rFonts w:ascii="Arial" w:eastAsia="Times New Roman" w:hAnsi="Arial" w:cs="Arial"/>
                <w:sz w:val="20"/>
                <w:szCs w:val="20"/>
              </w:rPr>
              <w:br/>
              <w:t>The system is configured to send automated alerts via email or SMS in the event of temperature deviations, ensuring immediate response and intervention to protect temperature-sensitive materials.</w:t>
            </w:r>
          </w:p>
          <w:p w14:paraId="797B7A6B" w14:textId="71495B60" w:rsidR="00E71697" w:rsidRPr="000E3458" w:rsidRDefault="00E71697" w:rsidP="00E71697">
            <w:pPr>
              <w:numPr>
                <w:ilvl w:val="0"/>
                <w:numId w:val="44"/>
              </w:numPr>
              <w:rPr>
                <w:rFonts w:ascii="Arial" w:eastAsia="Times New Roman" w:hAnsi="Arial" w:cs="Arial"/>
                <w:sz w:val="20"/>
                <w:szCs w:val="20"/>
              </w:rPr>
            </w:pPr>
            <w:r w:rsidRPr="000E3458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Monthly Maintenance &amp; Calibration:</w:t>
            </w:r>
            <w:r w:rsidRPr="000E3458">
              <w:rPr>
                <w:rFonts w:ascii="Arial" w:eastAsia="Times New Roman" w:hAnsi="Arial" w:cs="Arial"/>
                <w:sz w:val="20"/>
                <w:szCs w:val="20"/>
              </w:rPr>
              <w:br/>
            </w:r>
            <w:r w:rsidR="00624BD5" w:rsidRPr="000E3458">
              <w:rPr>
                <w:rFonts w:ascii="Arial" w:eastAsia="Times New Roman" w:hAnsi="Arial" w:cs="Arial"/>
                <w:sz w:val="20"/>
                <w:szCs w:val="20"/>
              </w:rPr>
              <w:t xml:space="preserve">Supplier to conduct </w:t>
            </w:r>
            <w:r w:rsidRPr="000E3458">
              <w:rPr>
                <w:rFonts w:ascii="Arial" w:eastAsia="Times New Roman" w:hAnsi="Arial" w:cs="Arial"/>
                <w:sz w:val="20"/>
                <w:szCs w:val="20"/>
              </w:rPr>
              <w:t>routine monthly maintenance and system checks to ensure all monitoring devices are functioning optimally. This includes recalibration, hardware inspection, and replacement of faulty sensors where necessary.</w:t>
            </w:r>
          </w:p>
          <w:p w14:paraId="111451B6" w14:textId="77777777" w:rsidR="00E71697" w:rsidRPr="000E3458" w:rsidRDefault="00E71697" w:rsidP="00E71697">
            <w:pPr>
              <w:numPr>
                <w:ilvl w:val="0"/>
                <w:numId w:val="44"/>
              </w:numPr>
              <w:rPr>
                <w:rFonts w:ascii="Arial" w:eastAsia="Times New Roman" w:hAnsi="Arial" w:cs="Arial"/>
                <w:sz w:val="20"/>
                <w:szCs w:val="20"/>
              </w:rPr>
            </w:pPr>
            <w:r w:rsidRPr="000E3458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Compliance Support:</w:t>
            </w:r>
            <w:r w:rsidRPr="000E3458">
              <w:rPr>
                <w:rFonts w:ascii="Arial" w:eastAsia="Times New Roman" w:hAnsi="Arial" w:cs="Arial"/>
                <w:sz w:val="20"/>
                <w:szCs w:val="20"/>
              </w:rPr>
              <w:br/>
              <w:t xml:space="preserve">The monitoring system and reports support regulatory and quality assurance requirements, providing </w:t>
            </w:r>
            <w:r w:rsidRPr="000E3458">
              <w:rPr>
                <w:rFonts w:ascii="Arial" w:eastAsia="Times New Roman" w:hAnsi="Arial" w:cs="Arial"/>
                <w:sz w:val="20"/>
                <w:szCs w:val="20"/>
              </w:rPr>
              <w:lastRenderedPageBreak/>
              <w:t>traceable temperature logs and validation documentation.</w:t>
            </w:r>
          </w:p>
          <w:p w14:paraId="538F69E4" w14:textId="77777777" w:rsidR="00E71697" w:rsidRPr="000E3458" w:rsidRDefault="00E71697" w:rsidP="00E71697">
            <w:pPr>
              <w:rPr>
                <w:rFonts w:ascii="Arial" w:hAnsi="Arial" w:cs="Arial"/>
                <w:sz w:val="20"/>
                <w:szCs w:val="20"/>
              </w:rPr>
            </w:pPr>
            <w:r w:rsidRPr="000E3458">
              <w:rPr>
                <w:rFonts w:ascii="Arial" w:hAnsi="Arial" w:cs="Arial"/>
                <w:b/>
                <w:bCs/>
                <w:sz w:val="20"/>
                <w:szCs w:val="20"/>
              </w:rPr>
              <w:t>Deliverables:</w:t>
            </w:r>
          </w:p>
          <w:p w14:paraId="3FDE2133" w14:textId="77777777" w:rsidR="00E71697" w:rsidRPr="000E3458" w:rsidRDefault="00E71697" w:rsidP="00E71697">
            <w:pPr>
              <w:numPr>
                <w:ilvl w:val="0"/>
                <w:numId w:val="45"/>
              </w:numPr>
              <w:rPr>
                <w:rFonts w:ascii="Arial" w:eastAsia="Times New Roman" w:hAnsi="Arial" w:cs="Arial"/>
                <w:sz w:val="20"/>
                <w:szCs w:val="20"/>
              </w:rPr>
            </w:pPr>
            <w:r w:rsidRPr="000E3458">
              <w:rPr>
                <w:rFonts w:ascii="Arial" w:eastAsia="Times New Roman" w:hAnsi="Arial" w:cs="Arial"/>
                <w:sz w:val="20"/>
                <w:szCs w:val="20"/>
              </w:rPr>
              <w:t>Installation of temperature monitoring devices on all specified equipment</w:t>
            </w:r>
          </w:p>
          <w:p w14:paraId="47AC8568" w14:textId="01B798D2" w:rsidR="00E71697" w:rsidRPr="000E3458" w:rsidRDefault="00E71697" w:rsidP="00E71697">
            <w:pPr>
              <w:numPr>
                <w:ilvl w:val="0"/>
                <w:numId w:val="45"/>
              </w:numPr>
              <w:rPr>
                <w:rFonts w:ascii="Arial" w:eastAsia="Times New Roman" w:hAnsi="Arial" w:cs="Arial"/>
                <w:sz w:val="20"/>
                <w:szCs w:val="20"/>
              </w:rPr>
            </w:pPr>
            <w:r w:rsidRPr="000E3458">
              <w:rPr>
                <w:rFonts w:ascii="Arial" w:eastAsia="Times New Roman" w:hAnsi="Arial" w:cs="Arial"/>
                <w:sz w:val="20"/>
                <w:szCs w:val="20"/>
              </w:rPr>
              <w:t xml:space="preserve">Access </w:t>
            </w:r>
            <w:r w:rsidR="008260BA" w:rsidRPr="000E3458">
              <w:rPr>
                <w:rFonts w:ascii="Arial" w:eastAsia="Times New Roman" w:hAnsi="Arial" w:cs="Arial"/>
                <w:sz w:val="20"/>
                <w:szCs w:val="20"/>
              </w:rPr>
              <w:t xml:space="preserve">of </w:t>
            </w:r>
            <w:r w:rsidRPr="000E3458">
              <w:rPr>
                <w:rFonts w:ascii="Arial" w:eastAsia="Times New Roman" w:hAnsi="Arial" w:cs="Arial"/>
                <w:sz w:val="20"/>
                <w:szCs w:val="20"/>
              </w:rPr>
              <w:t>credentials to the remote monitoring dashboard</w:t>
            </w:r>
          </w:p>
          <w:p w14:paraId="4086C57E" w14:textId="393B5BDA" w:rsidR="00E71697" w:rsidRPr="000E3458" w:rsidRDefault="00787B72" w:rsidP="00E71697">
            <w:pPr>
              <w:numPr>
                <w:ilvl w:val="0"/>
                <w:numId w:val="45"/>
              </w:numPr>
              <w:rPr>
                <w:rFonts w:ascii="Arial" w:eastAsia="Times New Roman" w:hAnsi="Arial" w:cs="Arial"/>
                <w:sz w:val="20"/>
                <w:szCs w:val="20"/>
              </w:rPr>
            </w:pPr>
            <w:r w:rsidRPr="000E3458">
              <w:rPr>
                <w:rFonts w:ascii="Arial" w:eastAsia="Times New Roman" w:hAnsi="Arial" w:cs="Arial"/>
                <w:sz w:val="20"/>
                <w:szCs w:val="20"/>
              </w:rPr>
              <w:t>Service provi</w:t>
            </w:r>
            <w:r w:rsidR="00630F73" w:rsidRPr="000E3458">
              <w:rPr>
                <w:rFonts w:ascii="Arial" w:eastAsia="Times New Roman" w:hAnsi="Arial" w:cs="Arial"/>
                <w:sz w:val="20"/>
                <w:szCs w:val="20"/>
              </w:rPr>
              <w:t>der to do m</w:t>
            </w:r>
            <w:r w:rsidR="00E71697" w:rsidRPr="000E3458">
              <w:rPr>
                <w:rFonts w:ascii="Arial" w:eastAsia="Times New Roman" w:hAnsi="Arial" w:cs="Arial"/>
                <w:sz w:val="20"/>
                <w:szCs w:val="20"/>
              </w:rPr>
              <w:t>onthly</w:t>
            </w:r>
            <w:r w:rsidR="00630F73" w:rsidRPr="000E3458">
              <w:rPr>
                <w:rFonts w:ascii="Arial" w:eastAsia="Times New Roman" w:hAnsi="Arial" w:cs="Arial"/>
                <w:sz w:val="20"/>
                <w:szCs w:val="20"/>
              </w:rPr>
              <w:t xml:space="preserve"> physical</w:t>
            </w:r>
            <w:r w:rsidR="00E71697" w:rsidRPr="000E3458">
              <w:rPr>
                <w:rFonts w:ascii="Arial" w:eastAsia="Times New Roman" w:hAnsi="Arial" w:cs="Arial"/>
                <w:sz w:val="20"/>
                <w:szCs w:val="20"/>
              </w:rPr>
              <w:t xml:space="preserve"> maintenance</w:t>
            </w:r>
            <w:r w:rsidR="00630F73" w:rsidRPr="000E3458">
              <w:rPr>
                <w:rFonts w:ascii="Arial" w:eastAsia="Times New Roman" w:hAnsi="Arial" w:cs="Arial"/>
                <w:sz w:val="20"/>
                <w:szCs w:val="20"/>
              </w:rPr>
              <w:t xml:space="preserve"> on installed monitoring devices </w:t>
            </w:r>
          </w:p>
          <w:p w14:paraId="6AFDCD63" w14:textId="429CF944" w:rsidR="00E71697" w:rsidRPr="000E3458" w:rsidRDefault="00E71697" w:rsidP="002F259A">
            <w:pPr>
              <w:numPr>
                <w:ilvl w:val="0"/>
                <w:numId w:val="45"/>
              </w:numPr>
              <w:rPr>
                <w:rFonts w:ascii="Arial" w:eastAsia="Times New Roman" w:hAnsi="Arial" w:cs="Arial"/>
                <w:sz w:val="20"/>
                <w:szCs w:val="20"/>
              </w:rPr>
            </w:pPr>
            <w:r w:rsidRPr="000E3458">
              <w:rPr>
                <w:rFonts w:ascii="Arial" w:eastAsia="Times New Roman" w:hAnsi="Arial" w:cs="Arial"/>
                <w:sz w:val="20"/>
                <w:szCs w:val="20"/>
              </w:rPr>
              <w:t>Immediate alert system setup for key personnel</w:t>
            </w:r>
            <w:r w:rsidR="007617EF" w:rsidRPr="000E3458">
              <w:rPr>
                <w:rFonts w:ascii="Arial" w:eastAsia="Times New Roman" w:hAnsi="Arial" w:cs="Arial"/>
                <w:sz w:val="20"/>
                <w:szCs w:val="20"/>
              </w:rPr>
              <w:t xml:space="preserve"> (via </w:t>
            </w:r>
            <w:proofErr w:type="spellStart"/>
            <w:r w:rsidR="007617EF" w:rsidRPr="000E3458">
              <w:rPr>
                <w:rFonts w:ascii="Arial" w:eastAsia="Times New Roman" w:hAnsi="Arial" w:cs="Arial"/>
                <w:sz w:val="20"/>
                <w:szCs w:val="20"/>
              </w:rPr>
              <w:t>sms</w:t>
            </w:r>
            <w:proofErr w:type="spellEnd"/>
            <w:r w:rsidR="007617EF" w:rsidRPr="000E3458">
              <w:rPr>
                <w:rFonts w:ascii="Arial" w:eastAsia="Times New Roman" w:hAnsi="Arial" w:cs="Arial"/>
                <w:sz w:val="20"/>
                <w:szCs w:val="20"/>
              </w:rPr>
              <w:t xml:space="preserve"> and email)</w:t>
            </w:r>
          </w:p>
        </w:tc>
        <w:tc>
          <w:tcPr>
            <w:tcW w:w="1521" w:type="dxa"/>
            <w:gridSpan w:val="2"/>
            <w:shd w:val="clear" w:color="auto" w:fill="auto"/>
            <w:vAlign w:val="center"/>
          </w:tcPr>
          <w:p w14:paraId="25BD3DB6" w14:textId="7B6101DC" w:rsidR="00DE1BDE" w:rsidRPr="000E3458" w:rsidRDefault="00DE1BDE" w:rsidP="00137FC1">
            <w:pPr>
              <w:jc w:val="center"/>
              <w:rPr>
                <w:rFonts w:ascii="Arial" w:hAnsi="Arial" w:cs="Arial"/>
                <w:b/>
                <w:smallCaps/>
                <w:sz w:val="20"/>
                <w:szCs w:val="20"/>
              </w:rPr>
            </w:pPr>
          </w:p>
        </w:tc>
        <w:tc>
          <w:tcPr>
            <w:tcW w:w="3090" w:type="dxa"/>
            <w:gridSpan w:val="3"/>
            <w:shd w:val="clear" w:color="auto" w:fill="auto"/>
            <w:vAlign w:val="center"/>
          </w:tcPr>
          <w:p w14:paraId="2D56AEF9" w14:textId="0C87C7E3" w:rsidR="00DE1BDE" w:rsidRPr="000E3458" w:rsidRDefault="00DD6137" w:rsidP="0003030B">
            <w:pPr>
              <w:rPr>
                <w:rFonts w:ascii="Arial" w:hAnsi="Arial" w:cs="Arial"/>
                <w:b/>
                <w:smallCaps/>
                <w:sz w:val="20"/>
                <w:szCs w:val="20"/>
                <w:highlight w:val="yellow"/>
              </w:rPr>
            </w:pPr>
            <w:r w:rsidRPr="000E3458">
              <w:rPr>
                <w:rFonts w:ascii="Arial" w:hAnsi="Arial" w:cs="Arial"/>
                <w:b/>
                <w:smallCaps/>
                <w:sz w:val="20"/>
                <w:szCs w:val="20"/>
                <w:highlight w:val="yellow"/>
              </w:rPr>
              <w:t xml:space="preserve">Service providers to go for a site visit on </w:t>
            </w:r>
            <w:r w:rsidR="00697434">
              <w:rPr>
                <w:rFonts w:ascii="Arial" w:hAnsi="Arial" w:cs="Arial"/>
                <w:b/>
                <w:smallCaps/>
                <w:sz w:val="20"/>
                <w:szCs w:val="20"/>
                <w:highlight w:val="yellow"/>
              </w:rPr>
              <w:t>7</w:t>
            </w:r>
            <w:r w:rsidRPr="000E3458">
              <w:rPr>
                <w:rFonts w:ascii="Arial" w:hAnsi="Arial" w:cs="Arial"/>
                <w:b/>
                <w:smallCaps/>
                <w:sz w:val="20"/>
                <w:szCs w:val="20"/>
                <w:highlight w:val="yellow"/>
              </w:rPr>
              <w:t xml:space="preserve"> July 2025 </w:t>
            </w:r>
            <w:proofErr w:type="spellStart"/>
            <w:r w:rsidRPr="000E3458">
              <w:rPr>
                <w:rFonts w:ascii="Arial" w:hAnsi="Arial" w:cs="Arial"/>
                <w:b/>
                <w:smallCaps/>
                <w:sz w:val="20"/>
                <w:szCs w:val="20"/>
                <w:highlight w:val="yellow"/>
              </w:rPr>
              <w:t>a</w:t>
            </w:r>
            <w:r w:rsidR="00B66EE3" w:rsidRPr="000E3458">
              <w:rPr>
                <w:rFonts w:ascii="Arial" w:hAnsi="Arial" w:cs="Arial"/>
                <w:b/>
                <w:smallCaps/>
                <w:sz w:val="20"/>
                <w:szCs w:val="20"/>
                <w:highlight w:val="yellow"/>
              </w:rPr>
              <w:t>T</w:t>
            </w:r>
            <w:proofErr w:type="spellEnd"/>
            <w:r w:rsidRPr="000E3458">
              <w:rPr>
                <w:rFonts w:ascii="Arial" w:hAnsi="Arial" w:cs="Arial"/>
                <w:b/>
                <w:smallCaps/>
                <w:sz w:val="20"/>
                <w:szCs w:val="20"/>
                <w:highlight w:val="yellow"/>
              </w:rPr>
              <w:t xml:space="preserve"> 11:00am </w:t>
            </w:r>
          </w:p>
          <w:p w14:paraId="088678AE" w14:textId="77777777" w:rsidR="00B66EE3" w:rsidRPr="000E3458" w:rsidRDefault="00B66EE3" w:rsidP="0003030B">
            <w:pPr>
              <w:rPr>
                <w:rFonts w:ascii="Arial" w:hAnsi="Arial" w:cs="Arial"/>
                <w:b/>
                <w:smallCaps/>
                <w:sz w:val="20"/>
                <w:szCs w:val="20"/>
                <w:highlight w:val="yellow"/>
              </w:rPr>
            </w:pPr>
            <w:r w:rsidRPr="000E3458">
              <w:rPr>
                <w:rFonts w:ascii="Arial" w:hAnsi="Arial" w:cs="Arial"/>
                <w:b/>
                <w:smallCaps/>
                <w:sz w:val="20"/>
                <w:szCs w:val="20"/>
                <w:highlight w:val="yellow"/>
              </w:rPr>
              <w:t xml:space="preserve">at </w:t>
            </w:r>
          </w:p>
          <w:p w14:paraId="29D051E0" w14:textId="77777777" w:rsidR="00B66EE3" w:rsidRPr="000E3458" w:rsidRDefault="00B66EE3" w:rsidP="0003030B">
            <w:pPr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highlight w:val="yellow"/>
                <w:lang w:eastAsia="en-ZA"/>
              </w:rPr>
            </w:pPr>
            <w:r w:rsidRPr="000E3458"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highlight w:val="yellow"/>
                <w:lang w:eastAsia="en-ZA"/>
              </w:rPr>
              <w:t>Technology innovation agency</w:t>
            </w:r>
          </w:p>
          <w:p w14:paraId="37E1CDBA" w14:textId="77777777" w:rsidR="00B66EE3" w:rsidRPr="000E3458" w:rsidRDefault="00B66EE3" w:rsidP="0003030B">
            <w:pPr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highlight w:val="yellow"/>
                <w:lang w:eastAsia="en-ZA"/>
              </w:rPr>
            </w:pPr>
            <w:proofErr w:type="spellStart"/>
            <w:r w:rsidRPr="000E3458"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highlight w:val="yellow"/>
                <w:lang w:eastAsia="en-ZA"/>
              </w:rPr>
              <w:t>Umbogintwini</w:t>
            </w:r>
            <w:proofErr w:type="spellEnd"/>
            <w:r w:rsidRPr="000E3458"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highlight w:val="yellow"/>
                <w:lang w:eastAsia="en-ZA"/>
              </w:rPr>
              <w:t xml:space="preserve"> industrial complex</w:t>
            </w:r>
          </w:p>
          <w:p w14:paraId="6C9E19C1" w14:textId="77777777" w:rsidR="00B66EE3" w:rsidRPr="000E3458" w:rsidRDefault="00B66EE3" w:rsidP="0003030B">
            <w:pPr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highlight w:val="yellow"/>
                <w:lang w:eastAsia="en-ZA"/>
              </w:rPr>
            </w:pPr>
            <w:r w:rsidRPr="000E3458"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highlight w:val="yellow"/>
                <w:lang w:eastAsia="en-ZA"/>
              </w:rPr>
              <w:t xml:space="preserve">1 Dickens Road </w:t>
            </w:r>
          </w:p>
          <w:p w14:paraId="084F025E" w14:textId="77777777" w:rsidR="00B66EE3" w:rsidRPr="000E3458" w:rsidRDefault="00B66EE3" w:rsidP="0003030B">
            <w:pPr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highlight w:val="yellow"/>
                <w:lang w:eastAsia="en-ZA"/>
              </w:rPr>
            </w:pPr>
            <w:proofErr w:type="spellStart"/>
            <w:r w:rsidRPr="000E3458"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highlight w:val="yellow"/>
                <w:lang w:eastAsia="en-ZA"/>
              </w:rPr>
              <w:t>Umbogintwini</w:t>
            </w:r>
            <w:proofErr w:type="spellEnd"/>
          </w:p>
          <w:p w14:paraId="5A1A905C" w14:textId="77777777" w:rsidR="00B66EE3" w:rsidRPr="000E3458" w:rsidRDefault="00B66EE3" w:rsidP="0003030B">
            <w:pPr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highlight w:val="yellow"/>
                <w:lang w:eastAsia="en-ZA"/>
              </w:rPr>
            </w:pPr>
            <w:r w:rsidRPr="000E3458"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highlight w:val="yellow"/>
                <w:lang w:eastAsia="en-ZA"/>
              </w:rPr>
              <w:t xml:space="preserve">Amanzimtoti </w:t>
            </w:r>
          </w:p>
          <w:p w14:paraId="67F53493" w14:textId="0071E9F3" w:rsidR="00B66EE3" w:rsidRPr="000E3458" w:rsidRDefault="00B66EE3" w:rsidP="00B66EE3">
            <w:pPr>
              <w:rPr>
                <w:rFonts w:ascii="Arial" w:hAnsi="Arial" w:cs="Arial"/>
                <w:b/>
                <w:bCs/>
                <w:smallCaps/>
                <w:sz w:val="20"/>
                <w:szCs w:val="20"/>
              </w:rPr>
            </w:pPr>
          </w:p>
        </w:tc>
      </w:tr>
      <w:tr w:rsidR="00DE1BDE" w:rsidRPr="000E3458" w14:paraId="44A5AF7F" w14:textId="77777777" w:rsidTr="00342E32">
        <w:trPr>
          <w:trHeight w:val="432"/>
        </w:trPr>
        <w:tc>
          <w:tcPr>
            <w:tcW w:w="4315" w:type="dxa"/>
            <w:gridSpan w:val="2"/>
            <w:shd w:val="clear" w:color="auto" w:fill="auto"/>
            <w:vAlign w:val="center"/>
          </w:tcPr>
          <w:p w14:paraId="432D1A67" w14:textId="1EEDCA03" w:rsidR="00DE1BDE" w:rsidRPr="000E3458" w:rsidRDefault="00DE1BDE" w:rsidP="002F259A">
            <w:pPr>
              <w:rPr>
                <w:rFonts w:ascii="Arial" w:hAnsi="Arial" w:cs="Arial"/>
                <w:b/>
                <w:smallCaps/>
                <w:sz w:val="20"/>
                <w:szCs w:val="20"/>
              </w:rPr>
            </w:pPr>
          </w:p>
        </w:tc>
        <w:tc>
          <w:tcPr>
            <w:tcW w:w="1521" w:type="dxa"/>
            <w:gridSpan w:val="2"/>
            <w:shd w:val="clear" w:color="auto" w:fill="auto"/>
            <w:vAlign w:val="center"/>
          </w:tcPr>
          <w:p w14:paraId="345AA993" w14:textId="08256DB1" w:rsidR="00DE1BDE" w:rsidRPr="000E3458" w:rsidRDefault="00DE1BDE" w:rsidP="00137FC1">
            <w:pPr>
              <w:jc w:val="center"/>
              <w:rPr>
                <w:rFonts w:ascii="Arial" w:hAnsi="Arial" w:cs="Arial"/>
                <w:b/>
                <w:smallCaps/>
                <w:sz w:val="20"/>
                <w:szCs w:val="20"/>
              </w:rPr>
            </w:pPr>
          </w:p>
        </w:tc>
        <w:tc>
          <w:tcPr>
            <w:tcW w:w="3090" w:type="dxa"/>
            <w:gridSpan w:val="3"/>
            <w:shd w:val="clear" w:color="auto" w:fill="auto"/>
            <w:vAlign w:val="center"/>
          </w:tcPr>
          <w:p w14:paraId="1528432C" w14:textId="77777777" w:rsidR="00DE1BDE" w:rsidRPr="000E3458" w:rsidRDefault="00DE1BDE" w:rsidP="00137FC1">
            <w:pPr>
              <w:jc w:val="center"/>
              <w:rPr>
                <w:rFonts w:ascii="Arial" w:hAnsi="Arial" w:cs="Arial"/>
                <w:b/>
                <w:smallCaps/>
                <w:sz w:val="20"/>
                <w:szCs w:val="20"/>
              </w:rPr>
            </w:pPr>
          </w:p>
        </w:tc>
      </w:tr>
      <w:tr w:rsidR="00137FC1" w:rsidRPr="000E3458" w14:paraId="1D2BBFD8" w14:textId="77777777" w:rsidTr="00CD5A9A">
        <w:trPr>
          <w:trHeight w:val="2670"/>
        </w:trPr>
        <w:tc>
          <w:tcPr>
            <w:tcW w:w="8926" w:type="dxa"/>
            <w:gridSpan w:val="7"/>
            <w:shd w:val="clear" w:color="auto" w:fill="004280"/>
          </w:tcPr>
          <w:p w14:paraId="3ECA51AA" w14:textId="77777777" w:rsidR="00137FC1" w:rsidRPr="000E3458" w:rsidRDefault="00137FC1" w:rsidP="000817A9">
            <w:pPr>
              <w:pStyle w:val="ListParagraph"/>
              <w:numPr>
                <w:ilvl w:val="0"/>
                <w:numId w:val="6"/>
              </w:numPr>
              <w:spacing w:before="240" w:line="360" w:lineRule="auto"/>
              <w:ind w:left="245" w:hanging="245"/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0E3458">
              <w:rPr>
                <w:rFonts w:ascii="Arial" w:hAnsi="Arial" w:cs="Arial"/>
                <w:b/>
                <w:bCs/>
                <w:sz w:val="20"/>
                <w:szCs w:val="20"/>
              </w:rPr>
              <w:t>Invoice paid after good and services delivery and within 30 days as per the National Treasury Act.</w:t>
            </w:r>
          </w:p>
          <w:p w14:paraId="72ABCB62" w14:textId="77777777" w:rsidR="00137FC1" w:rsidRPr="000E3458" w:rsidRDefault="00137FC1" w:rsidP="000817A9">
            <w:pPr>
              <w:pStyle w:val="ListParagraph"/>
              <w:numPr>
                <w:ilvl w:val="0"/>
                <w:numId w:val="6"/>
              </w:numPr>
              <w:spacing w:line="360" w:lineRule="auto"/>
              <w:ind w:left="245" w:hanging="245"/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0E3458">
              <w:rPr>
                <w:rFonts w:ascii="Arial" w:hAnsi="Arial" w:cs="Arial"/>
                <w:b/>
                <w:bCs/>
                <w:sz w:val="20"/>
                <w:szCs w:val="20"/>
              </w:rPr>
              <w:t>Suppliers must all be registered on the Central Supplier Database</w:t>
            </w:r>
          </w:p>
          <w:p w14:paraId="43A66CA2" w14:textId="480F06F8" w:rsidR="00137FC1" w:rsidRPr="000E3458" w:rsidRDefault="00137FC1" w:rsidP="000817A9">
            <w:pPr>
              <w:pStyle w:val="ListParagraph"/>
              <w:numPr>
                <w:ilvl w:val="0"/>
                <w:numId w:val="6"/>
              </w:numPr>
              <w:spacing w:line="360" w:lineRule="auto"/>
              <w:ind w:left="245" w:hanging="245"/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0E345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Quotations: to be accompanied by SBD 4 </w:t>
            </w:r>
            <w:r w:rsidR="00267FAD" w:rsidRPr="000E345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AND 6.1 </w:t>
            </w:r>
            <w:r w:rsidRPr="000E345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forms, </w:t>
            </w:r>
            <w:r w:rsidR="00D505AF" w:rsidRPr="000E3458">
              <w:rPr>
                <w:rFonts w:ascii="Arial" w:hAnsi="Arial" w:cs="Arial"/>
                <w:b/>
                <w:bCs/>
                <w:sz w:val="20"/>
                <w:szCs w:val="20"/>
              </w:rPr>
              <w:t>Proof of specific goals where applicable</w:t>
            </w:r>
            <w:r w:rsidRPr="000E345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, the completed and signed request for quotation form </w:t>
            </w:r>
          </w:p>
          <w:p w14:paraId="27B01387" w14:textId="77777777" w:rsidR="00137FC1" w:rsidRPr="000E3458" w:rsidRDefault="00137FC1" w:rsidP="000817A9">
            <w:pPr>
              <w:pStyle w:val="ListParagraph"/>
              <w:numPr>
                <w:ilvl w:val="0"/>
                <w:numId w:val="6"/>
              </w:numPr>
              <w:spacing w:line="360" w:lineRule="auto"/>
              <w:ind w:left="245" w:hanging="245"/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0E3458">
              <w:rPr>
                <w:rFonts w:ascii="Arial" w:hAnsi="Arial" w:cs="Arial"/>
                <w:b/>
                <w:bCs/>
                <w:sz w:val="20"/>
                <w:szCs w:val="20"/>
              </w:rPr>
              <w:t>Quotation received after the closing date and time will not be considered.</w:t>
            </w:r>
          </w:p>
          <w:p w14:paraId="787037DB" w14:textId="3BC01DFC" w:rsidR="00B05438" w:rsidRPr="000E3458" w:rsidRDefault="00137FC1" w:rsidP="00B05438">
            <w:pPr>
              <w:pStyle w:val="ListParagraph"/>
              <w:numPr>
                <w:ilvl w:val="0"/>
                <w:numId w:val="6"/>
              </w:numPr>
              <w:spacing w:line="360" w:lineRule="auto"/>
              <w:ind w:left="245" w:hanging="245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0E3458">
              <w:rPr>
                <w:rFonts w:ascii="Arial" w:hAnsi="Arial" w:cs="Arial"/>
                <w:b/>
                <w:bCs/>
                <w:sz w:val="20"/>
                <w:szCs w:val="20"/>
              </w:rPr>
              <w:t>80/20 preferential point system will be use</w:t>
            </w:r>
            <w:r w:rsidR="00267FAD" w:rsidRPr="000E3458">
              <w:rPr>
                <w:rFonts w:ascii="Arial" w:hAnsi="Arial" w:cs="Arial"/>
                <w:b/>
                <w:bCs/>
                <w:sz w:val="20"/>
                <w:szCs w:val="20"/>
              </w:rPr>
              <w:t>d</w:t>
            </w:r>
          </w:p>
          <w:p w14:paraId="5993FBB2" w14:textId="3CC11CA2" w:rsidR="00B05438" w:rsidRPr="000E3458" w:rsidRDefault="00B05438" w:rsidP="00B05438">
            <w:pPr>
              <w:spacing w:line="360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0E3458">
              <w:rPr>
                <w:rFonts w:ascii="Arial" w:hAnsi="Arial" w:cs="Arial"/>
                <w:b/>
                <w:bCs/>
                <w:sz w:val="20"/>
                <w:szCs w:val="20"/>
              </w:rPr>
              <w:t>6. The validity period of price quotations after the closing date is 30 days</w:t>
            </w:r>
          </w:p>
        </w:tc>
      </w:tr>
      <w:tr w:rsidR="00CD5A9A" w:rsidRPr="000E3458" w14:paraId="35A54FA6" w14:textId="77777777" w:rsidTr="003960A5">
        <w:trPr>
          <w:trHeight w:val="432"/>
        </w:trPr>
        <w:tc>
          <w:tcPr>
            <w:tcW w:w="5125" w:type="dxa"/>
            <w:gridSpan w:val="3"/>
            <w:tcBorders>
              <w:bottom w:val="single" w:sz="4" w:space="0" w:color="auto"/>
            </w:tcBorders>
            <w:shd w:val="clear" w:color="auto" w:fill="004280"/>
            <w:vAlign w:val="center"/>
          </w:tcPr>
          <w:p w14:paraId="7E2687F3" w14:textId="4248BB29" w:rsidR="00CD5A9A" w:rsidRPr="000E3458" w:rsidRDefault="00CD5A9A" w:rsidP="00CD5A9A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0E3458">
              <w:rPr>
                <w:rFonts w:ascii="Arial" w:hAnsi="Arial" w:cs="Arial"/>
                <w:b/>
                <w:smallCaps/>
                <w:sz w:val="20"/>
                <w:szCs w:val="20"/>
              </w:rPr>
              <w:t>Specific Goals For TIA For Day - To - Day Procurement</w:t>
            </w:r>
          </w:p>
        </w:tc>
        <w:tc>
          <w:tcPr>
            <w:tcW w:w="3801" w:type="dxa"/>
            <w:gridSpan w:val="4"/>
            <w:tcBorders>
              <w:bottom w:val="single" w:sz="4" w:space="0" w:color="auto"/>
            </w:tcBorders>
            <w:shd w:val="clear" w:color="auto" w:fill="004280"/>
            <w:vAlign w:val="center"/>
          </w:tcPr>
          <w:p w14:paraId="2B7153B7" w14:textId="2BD66F1A" w:rsidR="00CD5A9A" w:rsidRPr="000E3458" w:rsidRDefault="00CD5A9A" w:rsidP="00CD5A9A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0E3458">
              <w:rPr>
                <w:rFonts w:ascii="Arial" w:hAnsi="Arial" w:cs="Arial"/>
                <w:b/>
                <w:smallCaps/>
                <w:sz w:val="20"/>
                <w:szCs w:val="20"/>
              </w:rPr>
              <w:t>Proof</w:t>
            </w:r>
          </w:p>
        </w:tc>
      </w:tr>
      <w:tr w:rsidR="00EB35FD" w:rsidRPr="000E3458" w14:paraId="107F7694" w14:textId="77777777" w:rsidTr="003960A5">
        <w:trPr>
          <w:trHeight w:val="576"/>
        </w:trPr>
        <w:tc>
          <w:tcPr>
            <w:tcW w:w="431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E1F966B" w14:textId="3D0628ED" w:rsidR="00EB35FD" w:rsidRPr="000E3458" w:rsidRDefault="00EB35FD" w:rsidP="00EB35FD">
            <w:pPr>
              <w:rPr>
                <w:rFonts w:ascii="Arial" w:hAnsi="Arial" w:cs="Arial"/>
                <w:bCs/>
                <w:smallCaps/>
                <w:sz w:val="20"/>
                <w:szCs w:val="20"/>
              </w:rPr>
            </w:pPr>
            <w:r w:rsidRPr="000E3458">
              <w:rPr>
                <w:rFonts w:ascii="Arial" w:hAnsi="Arial" w:cs="Arial"/>
                <w:bCs/>
                <w:smallCaps/>
                <w:sz w:val="20"/>
                <w:szCs w:val="20"/>
              </w:rPr>
              <w:t xml:space="preserve">50% Owned By Historically Disadvantaged Individuals 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CDA814E" w14:textId="739E9A71" w:rsidR="00EB35FD" w:rsidRPr="000E3458" w:rsidRDefault="00EB35FD" w:rsidP="00EB35FD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E3458">
              <w:rPr>
                <w:rFonts w:ascii="Arial" w:hAnsi="Arial" w:cs="Arial"/>
                <w:sz w:val="20"/>
                <w:szCs w:val="20"/>
              </w:rPr>
              <w:t>5</w:t>
            </w:r>
          </w:p>
        </w:tc>
        <w:tc>
          <w:tcPr>
            <w:tcW w:w="3801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A0F8574" w14:textId="69290C8A" w:rsidR="00EB35FD" w:rsidRPr="000E3458" w:rsidRDefault="00EB35FD" w:rsidP="003960A5">
            <w:pPr>
              <w:jc w:val="both"/>
              <w:rPr>
                <w:rFonts w:ascii="Arial" w:hAnsi="Arial" w:cs="Arial"/>
                <w:bCs/>
                <w:smallCaps/>
                <w:sz w:val="20"/>
                <w:szCs w:val="20"/>
              </w:rPr>
            </w:pPr>
            <w:r w:rsidRPr="000E3458">
              <w:rPr>
                <w:rFonts w:ascii="Arial" w:hAnsi="Arial" w:cs="Arial"/>
                <w:bCs/>
                <w:smallCaps/>
                <w:sz w:val="20"/>
                <w:szCs w:val="20"/>
              </w:rPr>
              <w:t>Share Register</w:t>
            </w:r>
            <w:r w:rsidR="00267FAD" w:rsidRPr="000E3458">
              <w:rPr>
                <w:rFonts w:ascii="Arial" w:hAnsi="Arial" w:cs="Arial"/>
                <w:bCs/>
                <w:smallCaps/>
                <w:sz w:val="20"/>
                <w:szCs w:val="20"/>
              </w:rPr>
              <w:t xml:space="preserve"> / CSD Report</w:t>
            </w:r>
          </w:p>
        </w:tc>
      </w:tr>
      <w:tr w:rsidR="00EB35FD" w:rsidRPr="000E3458" w14:paraId="3F16DFA4" w14:textId="77777777" w:rsidTr="003960A5">
        <w:trPr>
          <w:trHeight w:val="576"/>
        </w:trPr>
        <w:tc>
          <w:tcPr>
            <w:tcW w:w="431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C2DC454" w14:textId="48269C37" w:rsidR="00EB35FD" w:rsidRPr="000E3458" w:rsidRDefault="00EB35FD" w:rsidP="00EB35FD">
            <w:pPr>
              <w:rPr>
                <w:rFonts w:ascii="Arial" w:hAnsi="Arial" w:cs="Arial"/>
                <w:bCs/>
                <w:smallCaps/>
                <w:sz w:val="20"/>
                <w:szCs w:val="20"/>
              </w:rPr>
            </w:pPr>
            <w:r w:rsidRPr="000E3458">
              <w:rPr>
                <w:rFonts w:ascii="Arial" w:hAnsi="Arial" w:cs="Arial"/>
                <w:bCs/>
                <w:smallCaps/>
                <w:sz w:val="20"/>
                <w:szCs w:val="20"/>
              </w:rPr>
              <w:t>5</w:t>
            </w:r>
            <w:r w:rsidR="00267FAD" w:rsidRPr="000E3458">
              <w:rPr>
                <w:rFonts w:ascii="Arial" w:hAnsi="Arial" w:cs="Arial"/>
                <w:bCs/>
                <w:smallCaps/>
                <w:sz w:val="20"/>
                <w:szCs w:val="20"/>
              </w:rPr>
              <w:t>1</w:t>
            </w:r>
            <w:r w:rsidRPr="000E3458">
              <w:rPr>
                <w:rFonts w:ascii="Arial" w:hAnsi="Arial" w:cs="Arial"/>
                <w:bCs/>
                <w:smallCaps/>
                <w:sz w:val="20"/>
                <w:szCs w:val="20"/>
              </w:rPr>
              <w:t xml:space="preserve">% Owned Black Women 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2D1AD32" w14:textId="2697CDB3" w:rsidR="00EB35FD" w:rsidRPr="000E3458" w:rsidRDefault="00EB35FD" w:rsidP="00EB35FD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E3458">
              <w:rPr>
                <w:rFonts w:ascii="Arial" w:hAnsi="Arial" w:cs="Arial"/>
                <w:sz w:val="20"/>
                <w:szCs w:val="20"/>
              </w:rPr>
              <w:t>5</w:t>
            </w:r>
          </w:p>
        </w:tc>
        <w:tc>
          <w:tcPr>
            <w:tcW w:w="3801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4F4D187" w14:textId="3415474B" w:rsidR="00EB35FD" w:rsidRPr="000E3458" w:rsidRDefault="00EB35FD" w:rsidP="003960A5">
            <w:pPr>
              <w:jc w:val="both"/>
              <w:rPr>
                <w:rFonts w:ascii="Arial" w:hAnsi="Arial" w:cs="Arial"/>
                <w:bCs/>
                <w:smallCaps/>
                <w:sz w:val="20"/>
                <w:szCs w:val="20"/>
              </w:rPr>
            </w:pPr>
            <w:r w:rsidRPr="000E3458">
              <w:rPr>
                <w:rFonts w:ascii="Arial" w:hAnsi="Arial" w:cs="Arial"/>
                <w:bCs/>
                <w:smallCaps/>
                <w:sz w:val="20"/>
                <w:szCs w:val="20"/>
              </w:rPr>
              <w:t>Share</w:t>
            </w:r>
            <w:r w:rsidR="00267FAD" w:rsidRPr="000E3458">
              <w:rPr>
                <w:rFonts w:ascii="Arial" w:hAnsi="Arial" w:cs="Arial"/>
                <w:bCs/>
                <w:smallCaps/>
                <w:sz w:val="20"/>
                <w:szCs w:val="20"/>
              </w:rPr>
              <w:t xml:space="preserve"> register /CSD Report</w:t>
            </w:r>
          </w:p>
        </w:tc>
      </w:tr>
      <w:tr w:rsidR="00EB35FD" w:rsidRPr="000E3458" w14:paraId="5133D949" w14:textId="77777777" w:rsidTr="003960A5">
        <w:trPr>
          <w:trHeight w:val="576"/>
        </w:trPr>
        <w:tc>
          <w:tcPr>
            <w:tcW w:w="431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CF93390" w14:textId="7A076C86" w:rsidR="00EB35FD" w:rsidRPr="000E3458" w:rsidRDefault="00EB35FD" w:rsidP="00EB35FD">
            <w:pPr>
              <w:rPr>
                <w:rFonts w:ascii="Arial" w:hAnsi="Arial" w:cs="Arial"/>
                <w:bCs/>
                <w:smallCaps/>
                <w:sz w:val="20"/>
                <w:szCs w:val="20"/>
              </w:rPr>
            </w:pPr>
            <w:r w:rsidRPr="000E3458">
              <w:rPr>
                <w:rFonts w:ascii="Arial" w:hAnsi="Arial" w:cs="Arial"/>
                <w:bCs/>
                <w:smallCaps/>
                <w:sz w:val="20"/>
                <w:szCs w:val="20"/>
              </w:rPr>
              <w:t>At Least One Of The Owners Has A Disability / Disabilities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F3C00EB" w14:textId="28BB0E31" w:rsidR="00EB35FD" w:rsidRPr="000E3458" w:rsidRDefault="00EB35FD" w:rsidP="00EB35FD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E3458">
              <w:rPr>
                <w:rFonts w:ascii="Arial" w:hAnsi="Arial" w:cs="Arial"/>
                <w:sz w:val="20"/>
                <w:szCs w:val="20"/>
              </w:rPr>
              <w:t>5</w:t>
            </w:r>
          </w:p>
        </w:tc>
        <w:tc>
          <w:tcPr>
            <w:tcW w:w="3801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B8E67DF" w14:textId="562BB964" w:rsidR="00EB35FD" w:rsidRPr="000E3458" w:rsidRDefault="00EB35FD" w:rsidP="003960A5">
            <w:pPr>
              <w:jc w:val="both"/>
              <w:rPr>
                <w:rFonts w:ascii="Arial" w:hAnsi="Arial" w:cs="Arial"/>
                <w:bCs/>
                <w:smallCaps/>
                <w:sz w:val="20"/>
                <w:szCs w:val="20"/>
              </w:rPr>
            </w:pPr>
            <w:r w:rsidRPr="000E3458">
              <w:rPr>
                <w:rFonts w:ascii="Arial" w:hAnsi="Arial" w:cs="Arial"/>
                <w:bCs/>
                <w:smallCaps/>
                <w:sz w:val="20"/>
                <w:szCs w:val="20"/>
              </w:rPr>
              <w:t xml:space="preserve">Statements Or Letters </w:t>
            </w:r>
            <w:r w:rsidR="003960A5" w:rsidRPr="000E3458">
              <w:rPr>
                <w:rFonts w:ascii="Arial" w:hAnsi="Arial" w:cs="Arial"/>
                <w:bCs/>
                <w:smallCaps/>
                <w:sz w:val="20"/>
                <w:szCs w:val="20"/>
              </w:rPr>
              <w:t>O</w:t>
            </w:r>
            <w:r w:rsidRPr="000E3458">
              <w:rPr>
                <w:rFonts w:ascii="Arial" w:hAnsi="Arial" w:cs="Arial"/>
                <w:bCs/>
                <w:smallCaps/>
                <w:sz w:val="20"/>
                <w:szCs w:val="20"/>
              </w:rPr>
              <w:t xml:space="preserve">n </w:t>
            </w:r>
            <w:r w:rsidR="003960A5" w:rsidRPr="000E3458">
              <w:rPr>
                <w:rFonts w:ascii="Arial" w:hAnsi="Arial" w:cs="Arial"/>
                <w:bCs/>
                <w:smallCaps/>
                <w:sz w:val="20"/>
                <w:szCs w:val="20"/>
              </w:rPr>
              <w:t>A P</w:t>
            </w:r>
            <w:r w:rsidRPr="000E3458">
              <w:rPr>
                <w:rFonts w:ascii="Arial" w:hAnsi="Arial" w:cs="Arial"/>
                <w:bCs/>
                <w:smallCaps/>
                <w:sz w:val="20"/>
                <w:szCs w:val="20"/>
              </w:rPr>
              <w:t xml:space="preserve">hysician’s / </w:t>
            </w:r>
            <w:r w:rsidR="003960A5" w:rsidRPr="000E3458">
              <w:rPr>
                <w:rFonts w:ascii="Arial" w:hAnsi="Arial" w:cs="Arial"/>
                <w:bCs/>
                <w:smallCaps/>
                <w:sz w:val="20"/>
                <w:szCs w:val="20"/>
              </w:rPr>
              <w:t>M</w:t>
            </w:r>
            <w:r w:rsidRPr="000E3458">
              <w:rPr>
                <w:rFonts w:ascii="Arial" w:hAnsi="Arial" w:cs="Arial"/>
                <w:bCs/>
                <w:smallCaps/>
                <w:sz w:val="20"/>
                <w:szCs w:val="20"/>
              </w:rPr>
              <w:t xml:space="preserve">edical </w:t>
            </w:r>
            <w:r w:rsidR="003960A5" w:rsidRPr="000E3458">
              <w:rPr>
                <w:rFonts w:ascii="Arial" w:hAnsi="Arial" w:cs="Arial"/>
                <w:bCs/>
                <w:smallCaps/>
                <w:sz w:val="20"/>
                <w:szCs w:val="20"/>
              </w:rPr>
              <w:t>P</w:t>
            </w:r>
            <w:r w:rsidRPr="000E3458">
              <w:rPr>
                <w:rFonts w:ascii="Arial" w:hAnsi="Arial" w:cs="Arial"/>
                <w:bCs/>
                <w:smallCaps/>
                <w:sz w:val="20"/>
                <w:szCs w:val="20"/>
              </w:rPr>
              <w:t xml:space="preserve">rofessional’s </w:t>
            </w:r>
            <w:r w:rsidR="003960A5" w:rsidRPr="000E3458">
              <w:rPr>
                <w:rFonts w:ascii="Arial" w:hAnsi="Arial" w:cs="Arial"/>
                <w:bCs/>
                <w:smallCaps/>
                <w:sz w:val="20"/>
                <w:szCs w:val="20"/>
              </w:rPr>
              <w:t>L</w:t>
            </w:r>
            <w:r w:rsidRPr="000E3458">
              <w:rPr>
                <w:rFonts w:ascii="Arial" w:hAnsi="Arial" w:cs="Arial"/>
                <w:bCs/>
                <w:smallCaps/>
                <w:sz w:val="20"/>
                <w:szCs w:val="20"/>
              </w:rPr>
              <w:t xml:space="preserve">etterhead </w:t>
            </w:r>
            <w:r w:rsidR="003960A5" w:rsidRPr="000E3458">
              <w:rPr>
                <w:rFonts w:ascii="Arial" w:hAnsi="Arial" w:cs="Arial"/>
                <w:bCs/>
                <w:smallCaps/>
                <w:sz w:val="20"/>
                <w:szCs w:val="20"/>
              </w:rPr>
              <w:t>W</w:t>
            </w:r>
            <w:r w:rsidRPr="000E3458">
              <w:rPr>
                <w:rFonts w:ascii="Arial" w:hAnsi="Arial" w:cs="Arial"/>
                <w:bCs/>
                <w:smallCaps/>
                <w:sz w:val="20"/>
                <w:szCs w:val="20"/>
              </w:rPr>
              <w:t xml:space="preserve">ith </w:t>
            </w:r>
            <w:r w:rsidR="003960A5" w:rsidRPr="000E3458">
              <w:rPr>
                <w:rFonts w:ascii="Arial" w:hAnsi="Arial" w:cs="Arial"/>
                <w:bCs/>
                <w:smallCaps/>
                <w:sz w:val="20"/>
                <w:szCs w:val="20"/>
              </w:rPr>
              <w:t>P</w:t>
            </w:r>
            <w:r w:rsidRPr="000E3458">
              <w:rPr>
                <w:rFonts w:ascii="Arial" w:hAnsi="Arial" w:cs="Arial"/>
                <w:bCs/>
                <w:smallCaps/>
                <w:sz w:val="20"/>
                <w:szCs w:val="20"/>
              </w:rPr>
              <w:t xml:space="preserve">ractise </w:t>
            </w:r>
            <w:r w:rsidR="003960A5" w:rsidRPr="000E3458">
              <w:rPr>
                <w:rFonts w:ascii="Arial" w:hAnsi="Arial" w:cs="Arial"/>
                <w:bCs/>
                <w:smallCaps/>
                <w:sz w:val="20"/>
                <w:szCs w:val="20"/>
              </w:rPr>
              <w:t>N</w:t>
            </w:r>
            <w:r w:rsidRPr="000E3458">
              <w:rPr>
                <w:rFonts w:ascii="Arial" w:hAnsi="Arial" w:cs="Arial"/>
                <w:bCs/>
                <w:smallCaps/>
                <w:sz w:val="20"/>
                <w:szCs w:val="20"/>
              </w:rPr>
              <w:t xml:space="preserve">umber </w:t>
            </w:r>
            <w:r w:rsidR="003960A5" w:rsidRPr="000E3458">
              <w:rPr>
                <w:rFonts w:ascii="Arial" w:hAnsi="Arial" w:cs="Arial"/>
                <w:bCs/>
                <w:smallCaps/>
                <w:sz w:val="20"/>
                <w:szCs w:val="20"/>
              </w:rPr>
              <w:t>C</w:t>
            </w:r>
            <w:r w:rsidRPr="000E3458">
              <w:rPr>
                <w:rFonts w:ascii="Arial" w:hAnsi="Arial" w:cs="Arial"/>
                <w:bCs/>
                <w:smallCaps/>
                <w:sz w:val="20"/>
                <w:szCs w:val="20"/>
              </w:rPr>
              <w:t xml:space="preserve">onfirming </w:t>
            </w:r>
            <w:r w:rsidR="003960A5" w:rsidRPr="000E3458">
              <w:rPr>
                <w:rFonts w:ascii="Arial" w:hAnsi="Arial" w:cs="Arial"/>
                <w:bCs/>
                <w:smallCaps/>
                <w:sz w:val="20"/>
                <w:szCs w:val="20"/>
              </w:rPr>
              <w:t>D</w:t>
            </w:r>
            <w:r w:rsidRPr="000E3458">
              <w:rPr>
                <w:rFonts w:ascii="Arial" w:hAnsi="Arial" w:cs="Arial"/>
                <w:bCs/>
                <w:smallCaps/>
                <w:sz w:val="20"/>
                <w:szCs w:val="20"/>
              </w:rPr>
              <w:t>isability</w:t>
            </w:r>
          </w:p>
        </w:tc>
      </w:tr>
      <w:tr w:rsidR="00EB35FD" w:rsidRPr="000E3458" w14:paraId="6BFE4E92" w14:textId="77777777" w:rsidTr="003960A5">
        <w:trPr>
          <w:trHeight w:val="576"/>
        </w:trPr>
        <w:tc>
          <w:tcPr>
            <w:tcW w:w="431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E8E391A" w14:textId="501E07D5" w:rsidR="00EB35FD" w:rsidRPr="000E3458" w:rsidRDefault="00EB35FD" w:rsidP="00EB35FD">
            <w:pPr>
              <w:rPr>
                <w:rFonts w:ascii="Arial" w:hAnsi="Arial" w:cs="Arial"/>
                <w:bCs/>
                <w:smallCaps/>
                <w:sz w:val="20"/>
                <w:szCs w:val="20"/>
              </w:rPr>
            </w:pPr>
            <w:r w:rsidRPr="000E3458">
              <w:rPr>
                <w:rFonts w:ascii="Arial" w:hAnsi="Arial" w:cs="Arial"/>
                <w:bCs/>
                <w:smallCaps/>
                <w:sz w:val="20"/>
                <w:szCs w:val="20"/>
              </w:rPr>
              <w:t>At Least One Of The Owners Is A Youth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131714A" w14:textId="2B1C3030" w:rsidR="00EB35FD" w:rsidRPr="000E3458" w:rsidRDefault="00EB35FD" w:rsidP="00EB35FD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E3458">
              <w:rPr>
                <w:rFonts w:ascii="Arial" w:hAnsi="Arial" w:cs="Arial"/>
                <w:sz w:val="20"/>
                <w:szCs w:val="20"/>
              </w:rPr>
              <w:t>5</w:t>
            </w:r>
          </w:p>
        </w:tc>
        <w:tc>
          <w:tcPr>
            <w:tcW w:w="3801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D23A859" w14:textId="17183C07" w:rsidR="00EB35FD" w:rsidRPr="000E3458" w:rsidRDefault="003960A5" w:rsidP="003960A5">
            <w:pPr>
              <w:jc w:val="both"/>
              <w:rPr>
                <w:rFonts w:ascii="Arial" w:hAnsi="Arial" w:cs="Arial"/>
                <w:bCs/>
                <w:smallCaps/>
                <w:sz w:val="20"/>
                <w:szCs w:val="20"/>
              </w:rPr>
            </w:pPr>
            <w:r w:rsidRPr="000E3458">
              <w:rPr>
                <w:rFonts w:ascii="Arial" w:hAnsi="Arial" w:cs="Arial"/>
                <w:bCs/>
                <w:smallCaps/>
                <w:sz w:val="20"/>
                <w:szCs w:val="20"/>
              </w:rPr>
              <w:t>Copy Of A Certified ID</w:t>
            </w:r>
            <w:r w:rsidR="00267FAD" w:rsidRPr="000E3458">
              <w:rPr>
                <w:rFonts w:ascii="Arial" w:hAnsi="Arial" w:cs="Arial"/>
                <w:bCs/>
                <w:smallCaps/>
                <w:sz w:val="20"/>
                <w:szCs w:val="20"/>
              </w:rPr>
              <w:t xml:space="preserve"> CARD</w:t>
            </w:r>
          </w:p>
        </w:tc>
      </w:tr>
      <w:tr w:rsidR="00CD5A9A" w:rsidRPr="000E3458" w14:paraId="60F8D0CD" w14:textId="77777777" w:rsidTr="003960A5">
        <w:trPr>
          <w:trHeight w:val="576"/>
        </w:trPr>
        <w:tc>
          <w:tcPr>
            <w:tcW w:w="4315" w:type="dxa"/>
            <w:gridSpan w:val="2"/>
            <w:tcBorders>
              <w:top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7FC21173" w14:textId="173E94CD" w:rsidR="00CD5A9A" w:rsidRPr="000E3458" w:rsidRDefault="00CD5A9A" w:rsidP="00CD5A9A">
            <w:pPr>
              <w:rPr>
                <w:rFonts w:ascii="Arial" w:hAnsi="Arial" w:cs="Arial"/>
                <w:b/>
                <w:smallCaps/>
                <w:sz w:val="20"/>
                <w:szCs w:val="20"/>
              </w:rPr>
            </w:pPr>
            <w:r w:rsidRPr="000E3458">
              <w:rPr>
                <w:rFonts w:ascii="Arial" w:hAnsi="Arial" w:cs="Arial"/>
                <w:b/>
                <w:smallCaps/>
                <w:sz w:val="20"/>
                <w:szCs w:val="20"/>
              </w:rPr>
              <w:t>Total</w:t>
            </w:r>
          </w:p>
        </w:tc>
        <w:tc>
          <w:tcPr>
            <w:tcW w:w="4611" w:type="dxa"/>
            <w:gridSpan w:val="5"/>
            <w:tcBorders>
              <w:top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6193AFE" w14:textId="73271D6A" w:rsidR="00CD5A9A" w:rsidRPr="000E3458" w:rsidRDefault="00CD5A9A" w:rsidP="00CD5A9A">
            <w:pPr>
              <w:spacing w:line="36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0E3458">
              <w:rPr>
                <w:rFonts w:ascii="Arial" w:hAnsi="Arial" w:cs="Arial"/>
                <w:b/>
                <w:sz w:val="20"/>
                <w:szCs w:val="20"/>
              </w:rPr>
              <w:t>20</w:t>
            </w:r>
          </w:p>
        </w:tc>
      </w:tr>
      <w:tr w:rsidR="00CD5A9A" w:rsidRPr="000E3458" w14:paraId="2123B717" w14:textId="77777777" w:rsidTr="003960A5">
        <w:trPr>
          <w:trHeight w:val="432"/>
        </w:trPr>
        <w:tc>
          <w:tcPr>
            <w:tcW w:w="8926" w:type="dxa"/>
            <w:gridSpan w:val="7"/>
            <w:shd w:val="clear" w:color="auto" w:fill="004280"/>
            <w:vAlign w:val="center"/>
          </w:tcPr>
          <w:p w14:paraId="0CA49639" w14:textId="144B696B" w:rsidR="00CD5A9A" w:rsidRPr="000E3458" w:rsidRDefault="00CD5A9A" w:rsidP="00CD5A9A">
            <w:pPr>
              <w:spacing w:before="120" w:after="120"/>
              <w:rPr>
                <w:rFonts w:ascii="Arial" w:hAnsi="Arial" w:cs="Arial"/>
                <w:sz w:val="20"/>
                <w:szCs w:val="20"/>
              </w:rPr>
            </w:pPr>
            <w:r w:rsidRPr="000E3458">
              <w:rPr>
                <w:rFonts w:ascii="Arial" w:hAnsi="Arial" w:cs="Arial"/>
                <w:b/>
                <w:smallCaps/>
                <w:sz w:val="20"/>
                <w:szCs w:val="20"/>
              </w:rPr>
              <w:t>Supplier’s Information</w:t>
            </w:r>
          </w:p>
        </w:tc>
      </w:tr>
      <w:tr w:rsidR="00CD5A9A" w:rsidRPr="000E3458" w14:paraId="49514462" w14:textId="77777777" w:rsidTr="003960A5">
        <w:trPr>
          <w:trHeight w:val="432"/>
        </w:trPr>
        <w:tc>
          <w:tcPr>
            <w:tcW w:w="2779" w:type="dxa"/>
            <w:shd w:val="clear" w:color="auto" w:fill="004280"/>
            <w:vAlign w:val="center"/>
          </w:tcPr>
          <w:p w14:paraId="6C0C5330" w14:textId="1429A9CA" w:rsidR="00CD5A9A" w:rsidRPr="000E3458" w:rsidRDefault="00CD5A9A" w:rsidP="00CD5A9A">
            <w:pPr>
              <w:spacing w:before="120" w:after="120"/>
              <w:rPr>
                <w:rFonts w:ascii="Arial" w:hAnsi="Arial" w:cs="Arial"/>
                <w:b/>
                <w:smallCaps/>
                <w:sz w:val="20"/>
                <w:szCs w:val="20"/>
              </w:rPr>
            </w:pPr>
            <w:r w:rsidRPr="000E3458">
              <w:rPr>
                <w:rFonts w:ascii="Arial" w:hAnsi="Arial" w:cs="Arial"/>
                <w:b/>
                <w:smallCaps/>
                <w:sz w:val="20"/>
                <w:szCs w:val="20"/>
              </w:rPr>
              <w:t>Company Name</w:t>
            </w:r>
          </w:p>
        </w:tc>
        <w:tc>
          <w:tcPr>
            <w:tcW w:w="6147" w:type="dxa"/>
            <w:gridSpan w:val="6"/>
          </w:tcPr>
          <w:p w14:paraId="2FE04203" w14:textId="77777777" w:rsidR="00CD5A9A" w:rsidRPr="000E3458" w:rsidRDefault="00CD5A9A" w:rsidP="00CD5A9A">
            <w:pPr>
              <w:spacing w:before="120" w:after="12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CD5A9A" w:rsidRPr="000E3458" w14:paraId="7234E75A" w14:textId="77777777" w:rsidTr="003960A5">
        <w:trPr>
          <w:trHeight w:val="432"/>
        </w:trPr>
        <w:tc>
          <w:tcPr>
            <w:tcW w:w="2779" w:type="dxa"/>
            <w:shd w:val="clear" w:color="auto" w:fill="004280"/>
            <w:vAlign w:val="center"/>
          </w:tcPr>
          <w:p w14:paraId="4DB92E88" w14:textId="280C6984" w:rsidR="00CD5A9A" w:rsidRPr="000E3458" w:rsidRDefault="00CD5A9A" w:rsidP="00CD5A9A">
            <w:pPr>
              <w:spacing w:before="120" w:after="120"/>
              <w:rPr>
                <w:rFonts w:ascii="Arial" w:hAnsi="Arial" w:cs="Arial"/>
                <w:b/>
                <w:smallCaps/>
                <w:sz w:val="20"/>
                <w:szCs w:val="20"/>
              </w:rPr>
            </w:pPr>
            <w:r w:rsidRPr="000E3458">
              <w:rPr>
                <w:rFonts w:ascii="Arial" w:hAnsi="Arial" w:cs="Arial"/>
                <w:b/>
                <w:smallCaps/>
                <w:sz w:val="20"/>
                <w:szCs w:val="20"/>
              </w:rPr>
              <w:t>Contact Person</w:t>
            </w:r>
          </w:p>
        </w:tc>
        <w:tc>
          <w:tcPr>
            <w:tcW w:w="6147" w:type="dxa"/>
            <w:gridSpan w:val="6"/>
          </w:tcPr>
          <w:p w14:paraId="543AE375" w14:textId="77777777" w:rsidR="00CD5A9A" w:rsidRPr="000E3458" w:rsidRDefault="00CD5A9A" w:rsidP="00CD5A9A">
            <w:pPr>
              <w:spacing w:before="120" w:after="12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CD5A9A" w:rsidRPr="000E3458" w14:paraId="074BB030" w14:textId="77777777" w:rsidTr="003960A5">
        <w:trPr>
          <w:trHeight w:val="432"/>
        </w:trPr>
        <w:tc>
          <w:tcPr>
            <w:tcW w:w="2779" w:type="dxa"/>
            <w:shd w:val="clear" w:color="auto" w:fill="004280"/>
            <w:vAlign w:val="center"/>
          </w:tcPr>
          <w:p w14:paraId="729C5E74" w14:textId="357B6E6B" w:rsidR="00CD5A9A" w:rsidRPr="000E3458" w:rsidRDefault="00CD5A9A" w:rsidP="00CD5A9A">
            <w:pPr>
              <w:spacing w:before="120" w:after="120"/>
              <w:rPr>
                <w:rFonts w:ascii="Arial" w:hAnsi="Arial" w:cs="Arial"/>
                <w:b/>
                <w:smallCaps/>
                <w:sz w:val="20"/>
                <w:szCs w:val="20"/>
              </w:rPr>
            </w:pPr>
            <w:r w:rsidRPr="000E3458">
              <w:rPr>
                <w:rFonts w:ascii="Arial" w:hAnsi="Arial" w:cs="Arial"/>
                <w:b/>
                <w:smallCaps/>
                <w:sz w:val="20"/>
                <w:szCs w:val="20"/>
              </w:rPr>
              <w:t>Contact Number</w:t>
            </w:r>
          </w:p>
        </w:tc>
        <w:tc>
          <w:tcPr>
            <w:tcW w:w="6147" w:type="dxa"/>
            <w:gridSpan w:val="6"/>
          </w:tcPr>
          <w:p w14:paraId="73E08498" w14:textId="77777777" w:rsidR="00CD5A9A" w:rsidRPr="000E3458" w:rsidRDefault="00CD5A9A" w:rsidP="00CD5A9A">
            <w:pPr>
              <w:spacing w:before="120" w:after="12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CD5A9A" w:rsidRPr="000E3458" w14:paraId="555C52CE" w14:textId="77777777" w:rsidTr="003960A5">
        <w:trPr>
          <w:trHeight w:val="432"/>
        </w:trPr>
        <w:tc>
          <w:tcPr>
            <w:tcW w:w="2779" w:type="dxa"/>
            <w:shd w:val="clear" w:color="auto" w:fill="004280"/>
            <w:vAlign w:val="center"/>
          </w:tcPr>
          <w:p w14:paraId="7233B18A" w14:textId="3801713F" w:rsidR="003960A5" w:rsidRPr="000E3458" w:rsidRDefault="00CD5A9A" w:rsidP="003960A5">
            <w:pPr>
              <w:spacing w:before="120" w:after="120"/>
              <w:rPr>
                <w:rFonts w:ascii="Arial" w:hAnsi="Arial" w:cs="Arial"/>
                <w:sz w:val="20"/>
                <w:szCs w:val="20"/>
              </w:rPr>
            </w:pPr>
            <w:r w:rsidRPr="000E3458">
              <w:rPr>
                <w:rFonts w:ascii="Arial" w:hAnsi="Arial" w:cs="Arial"/>
                <w:b/>
                <w:smallCaps/>
                <w:sz w:val="20"/>
                <w:szCs w:val="20"/>
              </w:rPr>
              <w:t>Email Address</w:t>
            </w:r>
          </w:p>
        </w:tc>
        <w:tc>
          <w:tcPr>
            <w:tcW w:w="6147" w:type="dxa"/>
            <w:gridSpan w:val="6"/>
          </w:tcPr>
          <w:p w14:paraId="442EE036" w14:textId="77777777" w:rsidR="00CD5A9A" w:rsidRPr="000E3458" w:rsidRDefault="00CD5A9A" w:rsidP="00CD5A9A">
            <w:pPr>
              <w:spacing w:before="120" w:after="12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CD5A9A" w:rsidRPr="000E3458" w14:paraId="7B6ADE88" w14:textId="3B99A026" w:rsidTr="003960A5">
        <w:trPr>
          <w:trHeight w:val="720"/>
        </w:trPr>
        <w:tc>
          <w:tcPr>
            <w:tcW w:w="2779" w:type="dxa"/>
            <w:shd w:val="clear" w:color="auto" w:fill="004280"/>
            <w:vAlign w:val="center"/>
          </w:tcPr>
          <w:p w14:paraId="51E184D9" w14:textId="3F647F77" w:rsidR="00CD5A9A" w:rsidRPr="000E3458" w:rsidRDefault="00CD5A9A" w:rsidP="00CD5A9A">
            <w:pPr>
              <w:spacing w:before="120" w:after="120"/>
              <w:rPr>
                <w:rFonts w:ascii="Arial" w:hAnsi="Arial" w:cs="Arial"/>
                <w:b/>
                <w:smallCaps/>
                <w:sz w:val="20"/>
                <w:szCs w:val="20"/>
              </w:rPr>
            </w:pPr>
            <w:r w:rsidRPr="000E3458">
              <w:rPr>
                <w:rFonts w:ascii="Arial" w:hAnsi="Arial" w:cs="Arial"/>
                <w:b/>
                <w:smallCaps/>
                <w:sz w:val="20"/>
                <w:szCs w:val="20"/>
              </w:rPr>
              <w:lastRenderedPageBreak/>
              <w:t>Signature</w:t>
            </w:r>
          </w:p>
        </w:tc>
        <w:tc>
          <w:tcPr>
            <w:tcW w:w="3677" w:type="dxa"/>
            <w:gridSpan w:val="4"/>
          </w:tcPr>
          <w:p w14:paraId="53B254C5" w14:textId="77777777" w:rsidR="00CD5A9A" w:rsidRPr="000E3458" w:rsidRDefault="00CD5A9A" w:rsidP="00CD5A9A">
            <w:pPr>
              <w:spacing w:before="120" w:after="12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73" w:type="dxa"/>
            <w:shd w:val="clear" w:color="auto" w:fill="004280"/>
            <w:vAlign w:val="center"/>
          </w:tcPr>
          <w:p w14:paraId="5E5F86B6" w14:textId="38ADE289" w:rsidR="00CD5A9A" w:rsidRPr="000E3458" w:rsidRDefault="00CD5A9A" w:rsidP="00CD5A9A">
            <w:pPr>
              <w:spacing w:before="120" w:after="12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E3458">
              <w:rPr>
                <w:rFonts w:ascii="Arial" w:hAnsi="Arial" w:cs="Arial"/>
                <w:b/>
                <w:smallCaps/>
                <w:sz w:val="20"/>
                <w:szCs w:val="20"/>
              </w:rPr>
              <w:t>Date</w:t>
            </w:r>
          </w:p>
        </w:tc>
        <w:tc>
          <w:tcPr>
            <w:tcW w:w="1597" w:type="dxa"/>
          </w:tcPr>
          <w:p w14:paraId="0FA19757" w14:textId="77777777" w:rsidR="00CD5A9A" w:rsidRPr="000E3458" w:rsidRDefault="00CD5A9A" w:rsidP="00CD5A9A">
            <w:pPr>
              <w:spacing w:before="120" w:after="120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5C28CC84" w14:textId="77777777" w:rsidR="007A639E" w:rsidRPr="000E3458" w:rsidRDefault="007A639E" w:rsidP="007A639E">
      <w:pPr>
        <w:rPr>
          <w:rFonts w:ascii="Arial" w:hAnsi="Arial" w:cs="Arial"/>
          <w:sz w:val="20"/>
          <w:szCs w:val="20"/>
        </w:rPr>
      </w:pPr>
    </w:p>
    <w:sectPr w:rsidR="007A639E" w:rsidRPr="000E3458" w:rsidSect="009B2735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/>
      <w:pgMar w:top="2340" w:right="1440" w:bottom="1440" w:left="1440" w:header="708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1CABCC4" w14:textId="77777777" w:rsidR="00384A48" w:rsidRDefault="00384A48" w:rsidP="004602AF">
      <w:pPr>
        <w:spacing w:after="0" w:line="240" w:lineRule="auto"/>
      </w:pPr>
      <w:r>
        <w:separator/>
      </w:r>
    </w:p>
  </w:endnote>
  <w:endnote w:type="continuationSeparator" w:id="0">
    <w:p w14:paraId="2450E5A4" w14:textId="77777777" w:rsidR="00384A48" w:rsidRDefault="00384A48" w:rsidP="004602A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ingdings3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genda-LightCondensed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old">
    <w:panose1 w:val="020B0704020202020204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A9FAEAA" w14:textId="77777777" w:rsidR="003960A5" w:rsidRDefault="003960A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83561099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B6C3886" w14:textId="1BC0E029" w:rsidR="003960A5" w:rsidRPr="002F3039" w:rsidRDefault="003960A5" w:rsidP="003960A5">
        <w:pPr>
          <w:pStyle w:val="Footer"/>
          <w:spacing w:line="360" w:lineRule="auto"/>
          <w:contextualSpacing/>
          <w:jc w:val="both"/>
          <w:rPr>
            <w:rFonts w:ascii="Arial" w:hAnsi="Arial" w:cs="Arial"/>
            <w:b/>
            <w:noProof/>
            <w:color w:val="808080" w:themeColor="background1" w:themeShade="80"/>
            <w:sz w:val="20"/>
            <w:szCs w:val="20"/>
          </w:rPr>
        </w:pPr>
        <w:r w:rsidRPr="002F3039">
          <w:rPr>
            <w:rFonts w:ascii="Arial" w:hAnsi="Arial" w:cs="Arial"/>
            <w:b/>
            <w:color w:val="808080" w:themeColor="background1" w:themeShade="80"/>
            <w:sz w:val="20"/>
            <w:szCs w:val="20"/>
          </w:rPr>
          <w:t>5.</w:t>
        </w:r>
        <w:r>
          <w:rPr>
            <w:rFonts w:ascii="Arial" w:hAnsi="Arial" w:cs="Arial"/>
            <w:b/>
            <w:color w:val="808080" w:themeColor="background1" w:themeShade="80"/>
            <w:sz w:val="20"/>
            <w:szCs w:val="20"/>
          </w:rPr>
          <w:t>1.3</w:t>
        </w:r>
        <w:r w:rsidRPr="002F3039">
          <w:rPr>
            <w:rFonts w:ascii="Arial" w:eastAsia="Times New Roman" w:hAnsi="Arial" w:cs="Arial"/>
            <w:b/>
            <w:color w:val="808080" w:themeColor="background1" w:themeShade="80"/>
            <w:sz w:val="20"/>
            <w:szCs w:val="20"/>
            <w:lang w:val="en-GB"/>
          </w:rPr>
          <w:t>_TEM_RequestforQuotation_V</w:t>
        </w:r>
        <w:r>
          <w:rPr>
            <w:rFonts w:ascii="Arial" w:eastAsia="Times New Roman" w:hAnsi="Arial" w:cs="Arial"/>
            <w:b/>
            <w:color w:val="808080" w:themeColor="background1" w:themeShade="80"/>
            <w:sz w:val="20"/>
            <w:szCs w:val="20"/>
            <w:lang w:val="en-GB"/>
          </w:rPr>
          <w:t xml:space="preserve">4.0_20230317                                                      </w:t>
        </w:r>
        <w:r w:rsidRPr="002F3039">
          <w:rPr>
            <w:rFonts w:ascii="Arial" w:hAnsi="Arial" w:cs="Arial"/>
            <w:b/>
            <w:color w:val="808080" w:themeColor="background1" w:themeShade="80"/>
            <w:sz w:val="20"/>
            <w:szCs w:val="20"/>
          </w:rPr>
          <w:t xml:space="preserve">Page </w:t>
        </w:r>
        <w:r w:rsidRPr="002F3039">
          <w:rPr>
            <w:rFonts w:ascii="Arial" w:hAnsi="Arial" w:cs="Arial"/>
            <w:b/>
            <w:color w:val="808080" w:themeColor="background1" w:themeShade="80"/>
            <w:sz w:val="20"/>
            <w:szCs w:val="20"/>
          </w:rPr>
          <w:fldChar w:fldCharType="begin"/>
        </w:r>
        <w:r w:rsidRPr="002F3039">
          <w:rPr>
            <w:rFonts w:ascii="Arial" w:hAnsi="Arial" w:cs="Arial"/>
            <w:b/>
            <w:color w:val="808080" w:themeColor="background1" w:themeShade="80"/>
            <w:sz w:val="20"/>
            <w:szCs w:val="20"/>
          </w:rPr>
          <w:instrText xml:space="preserve"> PAGE  \* Arabic  \* MERGEFORMAT </w:instrText>
        </w:r>
        <w:r w:rsidRPr="002F3039">
          <w:rPr>
            <w:rFonts w:ascii="Arial" w:hAnsi="Arial" w:cs="Arial"/>
            <w:b/>
            <w:color w:val="808080" w:themeColor="background1" w:themeShade="80"/>
            <w:sz w:val="20"/>
            <w:szCs w:val="20"/>
          </w:rPr>
          <w:fldChar w:fldCharType="separate"/>
        </w:r>
        <w:r>
          <w:rPr>
            <w:rFonts w:ascii="Arial" w:hAnsi="Arial" w:cs="Arial"/>
            <w:b/>
            <w:color w:val="808080" w:themeColor="background1" w:themeShade="80"/>
            <w:sz w:val="20"/>
            <w:szCs w:val="20"/>
          </w:rPr>
          <w:t>1</w:t>
        </w:r>
        <w:r w:rsidRPr="002F3039">
          <w:rPr>
            <w:rFonts w:ascii="Arial" w:hAnsi="Arial" w:cs="Arial"/>
            <w:b/>
            <w:color w:val="808080" w:themeColor="background1" w:themeShade="80"/>
            <w:sz w:val="20"/>
            <w:szCs w:val="20"/>
          </w:rPr>
          <w:fldChar w:fldCharType="end"/>
        </w:r>
        <w:r w:rsidRPr="002F3039">
          <w:rPr>
            <w:rFonts w:ascii="Arial" w:hAnsi="Arial" w:cs="Arial"/>
            <w:b/>
            <w:color w:val="808080" w:themeColor="background1" w:themeShade="80"/>
            <w:sz w:val="20"/>
            <w:szCs w:val="20"/>
          </w:rPr>
          <w:t xml:space="preserve"> of </w:t>
        </w:r>
        <w:r w:rsidRPr="002F3039">
          <w:rPr>
            <w:rFonts w:ascii="Arial" w:hAnsi="Arial" w:cs="Arial"/>
            <w:b/>
            <w:color w:val="808080" w:themeColor="background1" w:themeShade="80"/>
            <w:sz w:val="20"/>
            <w:szCs w:val="20"/>
          </w:rPr>
          <w:fldChar w:fldCharType="begin"/>
        </w:r>
        <w:r w:rsidRPr="002F3039">
          <w:rPr>
            <w:rFonts w:ascii="Arial" w:hAnsi="Arial" w:cs="Arial"/>
            <w:b/>
            <w:color w:val="808080" w:themeColor="background1" w:themeShade="80"/>
            <w:sz w:val="20"/>
            <w:szCs w:val="20"/>
          </w:rPr>
          <w:instrText xml:space="preserve"> NUMPAGES  \* Arabic  \* MERGEFORMAT </w:instrText>
        </w:r>
        <w:r w:rsidRPr="002F3039">
          <w:rPr>
            <w:rFonts w:ascii="Arial" w:hAnsi="Arial" w:cs="Arial"/>
            <w:b/>
            <w:color w:val="808080" w:themeColor="background1" w:themeShade="80"/>
            <w:sz w:val="20"/>
            <w:szCs w:val="20"/>
          </w:rPr>
          <w:fldChar w:fldCharType="separate"/>
        </w:r>
        <w:r>
          <w:rPr>
            <w:rFonts w:ascii="Arial" w:hAnsi="Arial" w:cs="Arial"/>
            <w:b/>
            <w:color w:val="808080" w:themeColor="background1" w:themeShade="80"/>
            <w:sz w:val="20"/>
            <w:szCs w:val="20"/>
          </w:rPr>
          <w:t>1</w:t>
        </w:r>
        <w:r w:rsidRPr="002F3039">
          <w:rPr>
            <w:rFonts w:ascii="Arial" w:hAnsi="Arial" w:cs="Arial"/>
            <w:b/>
            <w:noProof/>
            <w:color w:val="808080" w:themeColor="background1" w:themeShade="80"/>
            <w:sz w:val="20"/>
            <w:szCs w:val="20"/>
          </w:rPr>
          <w:fldChar w:fldCharType="end"/>
        </w:r>
      </w:p>
      <w:p w14:paraId="61C160D1" w14:textId="77777777" w:rsidR="003960A5" w:rsidRPr="006C14D1" w:rsidRDefault="003960A5" w:rsidP="003960A5">
        <w:pPr>
          <w:tabs>
            <w:tab w:val="center" w:pos="4513"/>
            <w:tab w:val="right" w:pos="9026"/>
          </w:tabs>
          <w:spacing w:after="0" w:line="360" w:lineRule="auto"/>
          <w:contextualSpacing/>
          <w:rPr>
            <w:rFonts w:ascii="Arial" w:hAnsi="Arial" w:cs="Arial"/>
            <w:b/>
            <w:color w:val="FF0000"/>
            <w:sz w:val="20"/>
            <w:szCs w:val="20"/>
          </w:rPr>
        </w:pPr>
        <w:r w:rsidRPr="006C14D1">
          <w:rPr>
            <w:rFonts w:ascii="Arial" w:hAnsi="Arial" w:cs="Arial"/>
            <w:b/>
            <w:color w:val="FF0000"/>
            <w:sz w:val="20"/>
            <w:szCs w:val="20"/>
          </w:rPr>
          <w:t xml:space="preserve">Unit File </w:t>
        </w:r>
        <w:proofErr w:type="spellStart"/>
        <w:r w:rsidRPr="006C14D1">
          <w:rPr>
            <w:rFonts w:ascii="Arial" w:hAnsi="Arial" w:cs="Arial"/>
            <w:b/>
            <w:color w:val="FF0000"/>
            <w:sz w:val="20"/>
            <w:szCs w:val="20"/>
          </w:rPr>
          <w:t>Number_Document</w:t>
        </w:r>
        <w:proofErr w:type="spellEnd"/>
        <w:r w:rsidRPr="006C14D1">
          <w:rPr>
            <w:rFonts w:ascii="Arial" w:hAnsi="Arial" w:cs="Arial"/>
            <w:b/>
            <w:color w:val="FF0000"/>
            <w:sz w:val="20"/>
            <w:szCs w:val="20"/>
          </w:rPr>
          <w:t xml:space="preserve"> </w:t>
        </w:r>
        <w:proofErr w:type="spellStart"/>
        <w:r w:rsidRPr="006C14D1">
          <w:rPr>
            <w:rFonts w:ascii="Arial" w:hAnsi="Arial" w:cs="Arial"/>
            <w:b/>
            <w:color w:val="FF0000"/>
            <w:sz w:val="20"/>
            <w:szCs w:val="20"/>
          </w:rPr>
          <w:t>Type_Document</w:t>
        </w:r>
        <w:proofErr w:type="spellEnd"/>
        <w:r w:rsidRPr="006C14D1">
          <w:rPr>
            <w:rFonts w:ascii="Arial" w:hAnsi="Arial" w:cs="Arial"/>
            <w:b/>
            <w:color w:val="FF0000"/>
            <w:sz w:val="20"/>
            <w:szCs w:val="20"/>
          </w:rPr>
          <w:t xml:space="preserve"> </w:t>
        </w:r>
        <w:proofErr w:type="spellStart"/>
        <w:r w:rsidRPr="006C14D1">
          <w:rPr>
            <w:rFonts w:ascii="Arial" w:hAnsi="Arial" w:cs="Arial"/>
            <w:b/>
            <w:color w:val="FF0000"/>
            <w:sz w:val="20"/>
            <w:szCs w:val="20"/>
          </w:rPr>
          <w:t>Description_Version_Date</w:t>
        </w:r>
        <w:proofErr w:type="spellEnd"/>
      </w:p>
      <w:p w14:paraId="52AC2098" w14:textId="77777777" w:rsidR="003960A5" w:rsidRPr="006C14D1" w:rsidRDefault="003960A5" w:rsidP="003960A5">
        <w:pPr>
          <w:pStyle w:val="Footer"/>
          <w:spacing w:line="360" w:lineRule="auto"/>
          <w:contextualSpacing/>
          <w:jc w:val="both"/>
          <w:rPr>
            <w:rFonts w:ascii="Arial" w:eastAsia="Times New Roman" w:hAnsi="Arial" w:cs="Arial"/>
            <w:color w:val="AAAAAA"/>
            <w:sz w:val="18"/>
            <w:szCs w:val="20"/>
            <w:lang w:val="en-GB"/>
          </w:rPr>
        </w:pPr>
        <w:r w:rsidRPr="006C14D1">
          <w:rPr>
            <w:rFonts w:ascii="Arial" w:hAnsi="Arial" w:cs="Arial"/>
            <w:b/>
            <w:color w:val="FF0000"/>
            <w:sz w:val="20"/>
            <w:szCs w:val="20"/>
          </w:rPr>
          <w:t>INTERNAL USE ONLY</w:t>
        </w:r>
      </w:p>
    </w:sdtContent>
  </w:sdt>
  <w:p w14:paraId="3050962D" w14:textId="0764B81D" w:rsidR="00112072" w:rsidRPr="003960A5" w:rsidRDefault="00112072" w:rsidP="003960A5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CA13C70" w14:textId="77777777" w:rsidR="003960A5" w:rsidRDefault="003960A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4733EF9" w14:textId="77777777" w:rsidR="00384A48" w:rsidRDefault="00384A48" w:rsidP="004602AF">
      <w:pPr>
        <w:spacing w:after="0" w:line="240" w:lineRule="auto"/>
      </w:pPr>
      <w:r>
        <w:separator/>
      </w:r>
    </w:p>
  </w:footnote>
  <w:footnote w:type="continuationSeparator" w:id="0">
    <w:p w14:paraId="3972246F" w14:textId="77777777" w:rsidR="00384A48" w:rsidRDefault="00384A48" w:rsidP="004602A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62D8970" w14:textId="77777777" w:rsidR="003960A5" w:rsidRDefault="003960A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A133A8B" w14:textId="09AC94A0" w:rsidR="00CF1A45" w:rsidRDefault="000817A9" w:rsidP="00CF1A45">
    <w:pPr>
      <w:rPr>
        <w:rFonts w:ascii="Arial" w:hAnsi="Arial" w:cs="Arial"/>
        <w:b/>
        <w:color w:val="004280"/>
        <w:sz w:val="28"/>
        <w:lang w:val="en-US"/>
      </w:rPr>
    </w:pPr>
    <w:r>
      <w:rPr>
        <w:rFonts w:ascii="Arial" w:hAnsi="Arial" w:cs="Arial"/>
        <w:b/>
        <w:noProof/>
        <w:color w:val="004280"/>
        <w:sz w:val="28"/>
        <w:lang w:val="en-US"/>
      </w:rPr>
      <w:drawing>
        <wp:anchor distT="0" distB="0" distL="114300" distR="114300" simplePos="0" relativeHeight="251658240" behindDoc="1" locked="0" layoutInCell="1" allowOverlap="1" wp14:anchorId="3CCE8156" wp14:editId="6A18752F">
          <wp:simplePos x="0" y="0"/>
          <wp:positionH relativeFrom="column">
            <wp:posOffset>3689350</wp:posOffset>
          </wp:positionH>
          <wp:positionV relativeFrom="paragraph">
            <wp:posOffset>-290830</wp:posOffset>
          </wp:positionV>
          <wp:extent cx="2015490" cy="1275715"/>
          <wp:effectExtent l="0" t="0" r="0" b="0"/>
          <wp:wrapTight wrapText="bothSides">
            <wp:wrapPolygon edited="0">
              <wp:start x="3267" y="1613"/>
              <wp:lineTo x="4900" y="7419"/>
              <wp:lineTo x="2450" y="11934"/>
              <wp:lineTo x="2450" y="18708"/>
              <wp:lineTo x="7350" y="19353"/>
              <wp:lineTo x="16333" y="19353"/>
              <wp:lineTo x="19395" y="18385"/>
              <wp:lineTo x="19395" y="12579"/>
              <wp:lineTo x="16537" y="7419"/>
              <wp:lineTo x="16741" y="4838"/>
              <wp:lineTo x="12862" y="2258"/>
              <wp:lineTo x="8779" y="1613"/>
              <wp:lineTo x="3267" y="1613"/>
            </wp:wrapPolygon>
          </wp:wrapTight>
          <wp:docPr id="20" name="Picture 2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015490" cy="127571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14:paraId="10A679EE" w14:textId="6C4A9D9B" w:rsidR="00CF1A45" w:rsidRPr="00CF1A45" w:rsidRDefault="00137FC1" w:rsidP="00CF1A45">
    <w:pPr>
      <w:rPr>
        <w:rFonts w:ascii="Arial Bold" w:hAnsi="Arial Bold" w:cs="Arial"/>
        <w:b/>
        <w:caps/>
        <w:color w:val="004280"/>
        <w:sz w:val="28"/>
      </w:rPr>
    </w:pPr>
    <w:r>
      <w:rPr>
        <w:rFonts w:ascii="Arial Bold" w:hAnsi="Arial Bold" w:cs="Arial"/>
        <w:b/>
        <w:caps/>
        <w:color w:val="004280"/>
        <w:sz w:val="28"/>
        <w:lang w:val="en-US"/>
      </w:rPr>
      <w:t>request for quotation (rfq) form</w:t>
    </w:r>
  </w:p>
  <w:p w14:paraId="019E52FC" w14:textId="77777777" w:rsidR="00CF1A45" w:rsidRPr="00CF1A45" w:rsidRDefault="00CF1A45" w:rsidP="00CF1A45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229A76E" w14:textId="77777777" w:rsidR="003960A5" w:rsidRDefault="003960A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036E75"/>
    <w:multiLevelType w:val="hybridMultilevel"/>
    <w:tmpl w:val="9730B4F4"/>
    <w:lvl w:ilvl="0" w:tplc="1C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1" w15:restartNumberingAfterBreak="0">
    <w:nsid w:val="036618AE"/>
    <w:multiLevelType w:val="multilevel"/>
    <w:tmpl w:val="5EEC1C3E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bullet"/>
      <w:lvlText w:val=""/>
      <w:lvlJc w:val="left"/>
      <w:pPr>
        <w:ind w:left="2160" w:hanging="720"/>
      </w:pPr>
      <w:rPr>
        <w:rFonts w:ascii="Symbol" w:hAnsi="Symbol"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2" w15:restartNumberingAfterBreak="0">
    <w:nsid w:val="03D66604"/>
    <w:multiLevelType w:val="hybridMultilevel"/>
    <w:tmpl w:val="CAC0BBBE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5A06F77"/>
    <w:multiLevelType w:val="hybridMultilevel"/>
    <w:tmpl w:val="07161E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6326BD5"/>
    <w:multiLevelType w:val="hybridMultilevel"/>
    <w:tmpl w:val="DD60556A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67A25DE"/>
    <w:multiLevelType w:val="hybridMultilevel"/>
    <w:tmpl w:val="DC6C9D1A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8D053CC"/>
    <w:multiLevelType w:val="hybridMultilevel"/>
    <w:tmpl w:val="FAAE8F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B990E22"/>
    <w:multiLevelType w:val="hybridMultilevel"/>
    <w:tmpl w:val="280A4B9E"/>
    <w:lvl w:ilvl="0" w:tplc="0409000F">
      <w:start w:val="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3AE347C"/>
    <w:multiLevelType w:val="hybridMultilevel"/>
    <w:tmpl w:val="63D0A69C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4606629"/>
    <w:multiLevelType w:val="hybridMultilevel"/>
    <w:tmpl w:val="DD28FF0C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D67362B"/>
    <w:multiLevelType w:val="hybridMultilevel"/>
    <w:tmpl w:val="B61E3F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EFD1A50"/>
    <w:multiLevelType w:val="hybridMultilevel"/>
    <w:tmpl w:val="5B86B930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1CB2FA4"/>
    <w:multiLevelType w:val="hybridMultilevel"/>
    <w:tmpl w:val="83640B42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3F81ADD"/>
    <w:multiLevelType w:val="hybridMultilevel"/>
    <w:tmpl w:val="A95016DE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583558D"/>
    <w:multiLevelType w:val="multilevel"/>
    <w:tmpl w:val="B73E3A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29177F69"/>
    <w:multiLevelType w:val="hybridMultilevel"/>
    <w:tmpl w:val="7560834A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B2616C3"/>
    <w:multiLevelType w:val="hybridMultilevel"/>
    <w:tmpl w:val="FD7AB518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CE3359A"/>
    <w:multiLevelType w:val="hybridMultilevel"/>
    <w:tmpl w:val="311A19CC"/>
    <w:lvl w:ilvl="0" w:tplc="F580D060">
      <w:start w:val="1"/>
      <w:numFmt w:val="decimal"/>
      <w:lvlText w:val="%1."/>
      <w:lvlJc w:val="left"/>
      <w:pPr>
        <w:ind w:left="765" w:hanging="360"/>
      </w:pPr>
      <w:rPr>
        <w:rFonts w:hint="default"/>
        <w:b/>
        <w:bCs w:val="0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8" w15:restartNumberingAfterBreak="0">
    <w:nsid w:val="2FFB7753"/>
    <w:multiLevelType w:val="hybridMultilevel"/>
    <w:tmpl w:val="EBBC4DB8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9" w15:restartNumberingAfterBreak="0">
    <w:nsid w:val="339F0CED"/>
    <w:multiLevelType w:val="hybridMultilevel"/>
    <w:tmpl w:val="25B0208C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5233773"/>
    <w:multiLevelType w:val="hybridMultilevel"/>
    <w:tmpl w:val="0040ED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EC850EF"/>
    <w:multiLevelType w:val="hybridMultilevel"/>
    <w:tmpl w:val="1EA036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0124186"/>
    <w:multiLevelType w:val="hybridMultilevel"/>
    <w:tmpl w:val="DEDEA098"/>
    <w:lvl w:ilvl="0" w:tplc="88047722">
      <w:numFmt w:val="bullet"/>
      <w:lvlText w:val="-"/>
      <w:lvlJc w:val="left"/>
      <w:pPr>
        <w:ind w:left="720" w:hanging="360"/>
      </w:pPr>
      <w:rPr>
        <w:rFonts w:ascii="Wingdings3" w:eastAsiaTheme="minorHAnsi" w:hAnsi="Wingdings3" w:cs="Wingdings3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51F6A76"/>
    <w:multiLevelType w:val="multilevel"/>
    <w:tmpl w:val="1B82C8A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46AD0EEA"/>
    <w:multiLevelType w:val="hybridMultilevel"/>
    <w:tmpl w:val="C2ACE4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97B3B43"/>
    <w:multiLevelType w:val="hybridMultilevel"/>
    <w:tmpl w:val="01CAE2DC"/>
    <w:lvl w:ilvl="0" w:tplc="87A68140">
      <w:start w:val="1"/>
      <w:numFmt w:val="lowerLetter"/>
      <w:lvlText w:val="%1."/>
      <w:lvlJc w:val="left"/>
      <w:pPr>
        <w:ind w:left="1080" w:hanging="360"/>
      </w:pPr>
    </w:lvl>
    <w:lvl w:ilvl="1" w:tplc="1C090019">
      <w:start w:val="1"/>
      <w:numFmt w:val="lowerLetter"/>
      <w:lvlText w:val="%2."/>
      <w:lvlJc w:val="left"/>
      <w:pPr>
        <w:ind w:left="1800" w:hanging="360"/>
      </w:pPr>
    </w:lvl>
    <w:lvl w:ilvl="2" w:tplc="1C09001B">
      <w:start w:val="1"/>
      <w:numFmt w:val="lowerRoman"/>
      <w:lvlText w:val="%3."/>
      <w:lvlJc w:val="right"/>
      <w:pPr>
        <w:ind w:left="2520" w:hanging="180"/>
      </w:pPr>
    </w:lvl>
    <w:lvl w:ilvl="3" w:tplc="1C09000F">
      <w:start w:val="1"/>
      <w:numFmt w:val="decimal"/>
      <w:lvlText w:val="%4."/>
      <w:lvlJc w:val="left"/>
      <w:pPr>
        <w:ind w:left="3240" w:hanging="360"/>
      </w:pPr>
    </w:lvl>
    <w:lvl w:ilvl="4" w:tplc="1C090019">
      <w:start w:val="1"/>
      <w:numFmt w:val="lowerLetter"/>
      <w:lvlText w:val="%5."/>
      <w:lvlJc w:val="left"/>
      <w:pPr>
        <w:ind w:left="3960" w:hanging="360"/>
      </w:pPr>
    </w:lvl>
    <w:lvl w:ilvl="5" w:tplc="1C09001B">
      <w:start w:val="1"/>
      <w:numFmt w:val="lowerRoman"/>
      <w:lvlText w:val="%6."/>
      <w:lvlJc w:val="right"/>
      <w:pPr>
        <w:ind w:left="4680" w:hanging="180"/>
      </w:pPr>
    </w:lvl>
    <w:lvl w:ilvl="6" w:tplc="1C09000F">
      <w:start w:val="1"/>
      <w:numFmt w:val="decimal"/>
      <w:lvlText w:val="%7."/>
      <w:lvlJc w:val="left"/>
      <w:pPr>
        <w:ind w:left="5400" w:hanging="360"/>
      </w:pPr>
    </w:lvl>
    <w:lvl w:ilvl="7" w:tplc="1C090019">
      <w:start w:val="1"/>
      <w:numFmt w:val="lowerLetter"/>
      <w:lvlText w:val="%8."/>
      <w:lvlJc w:val="left"/>
      <w:pPr>
        <w:ind w:left="6120" w:hanging="360"/>
      </w:pPr>
    </w:lvl>
    <w:lvl w:ilvl="8" w:tplc="1C09001B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4BB645ED"/>
    <w:multiLevelType w:val="hybridMultilevel"/>
    <w:tmpl w:val="D46E050E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E1377E0"/>
    <w:multiLevelType w:val="hybridMultilevel"/>
    <w:tmpl w:val="40EE3D00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2913F85"/>
    <w:multiLevelType w:val="hybridMultilevel"/>
    <w:tmpl w:val="C49ACE6E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3D1389A"/>
    <w:multiLevelType w:val="hybridMultilevel"/>
    <w:tmpl w:val="44664C9C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3EC5D36"/>
    <w:multiLevelType w:val="hybridMultilevel"/>
    <w:tmpl w:val="5574A6D4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99317DB"/>
    <w:multiLevelType w:val="hybridMultilevel"/>
    <w:tmpl w:val="DD326E9C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A303ED2"/>
    <w:multiLevelType w:val="hybridMultilevel"/>
    <w:tmpl w:val="8682A510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>
      <w:start w:val="1"/>
      <w:numFmt w:val="lowerLetter"/>
      <w:lvlText w:val="%2."/>
      <w:lvlJc w:val="left"/>
      <w:pPr>
        <w:ind w:left="1440" w:hanging="360"/>
      </w:pPr>
    </w:lvl>
    <w:lvl w:ilvl="2" w:tplc="1C09001B">
      <w:start w:val="1"/>
      <w:numFmt w:val="lowerRoman"/>
      <w:lvlText w:val="%3."/>
      <w:lvlJc w:val="right"/>
      <w:pPr>
        <w:ind w:left="2160" w:hanging="180"/>
      </w:pPr>
    </w:lvl>
    <w:lvl w:ilvl="3" w:tplc="1C09000F">
      <w:start w:val="1"/>
      <w:numFmt w:val="decimal"/>
      <w:lvlText w:val="%4."/>
      <w:lvlJc w:val="left"/>
      <w:pPr>
        <w:ind w:left="2880" w:hanging="360"/>
      </w:pPr>
    </w:lvl>
    <w:lvl w:ilvl="4" w:tplc="1C090019">
      <w:start w:val="1"/>
      <w:numFmt w:val="lowerLetter"/>
      <w:lvlText w:val="%5."/>
      <w:lvlJc w:val="left"/>
      <w:pPr>
        <w:ind w:left="3600" w:hanging="360"/>
      </w:pPr>
    </w:lvl>
    <w:lvl w:ilvl="5" w:tplc="1C09001B">
      <w:start w:val="1"/>
      <w:numFmt w:val="lowerRoman"/>
      <w:lvlText w:val="%6."/>
      <w:lvlJc w:val="right"/>
      <w:pPr>
        <w:ind w:left="4320" w:hanging="180"/>
      </w:pPr>
    </w:lvl>
    <w:lvl w:ilvl="6" w:tplc="1C09000F">
      <w:start w:val="1"/>
      <w:numFmt w:val="decimal"/>
      <w:lvlText w:val="%7."/>
      <w:lvlJc w:val="left"/>
      <w:pPr>
        <w:ind w:left="5040" w:hanging="360"/>
      </w:pPr>
    </w:lvl>
    <w:lvl w:ilvl="7" w:tplc="1C090019">
      <w:start w:val="1"/>
      <w:numFmt w:val="lowerLetter"/>
      <w:lvlText w:val="%8."/>
      <w:lvlJc w:val="left"/>
      <w:pPr>
        <w:ind w:left="5760" w:hanging="360"/>
      </w:pPr>
    </w:lvl>
    <w:lvl w:ilvl="8" w:tplc="1C09001B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AA95F6F"/>
    <w:multiLevelType w:val="hybridMultilevel"/>
    <w:tmpl w:val="F0A4837A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F132B51"/>
    <w:multiLevelType w:val="hybridMultilevel"/>
    <w:tmpl w:val="E5CA23EE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48042CB"/>
    <w:multiLevelType w:val="hybridMultilevel"/>
    <w:tmpl w:val="5E94E0AE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5A66669"/>
    <w:multiLevelType w:val="hybridMultilevel"/>
    <w:tmpl w:val="E0DABE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6C016C9"/>
    <w:multiLevelType w:val="hybridMultilevel"/>
    <w:tmpl w:val="AAA4FF6A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799215E"/>
    <w:multiLevelType w:val="hybridMultilevel"/>
    <w:tmpl w:val="311A19CC"/>
    <w:lvl w:ilvl="0" w:tplc="FFFFFFFF">
      <w:start w:val="1"/>
      <w:numFmt w:val="decimal"/>
      <w:lvlText w:val="%1."/>
      <w:lvlJc w:val="left"/>
      <w:pPr>
        <w:ind w:left="765" w:hanging="360"/>
      </w:pPr>
      <w:rPr>
        <w:rFonts w:hint="default"/>
        <w:b/>
        <w:bCs w:val="0"/>
      </w:rPr>
    </w:lvl>
    <w:lvl w:ilvl="1" w:tplc="FFFFFFFF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39" w15:restartNumberingAfterBreak="0">
    <w:nsid w:val="6CC17434"/>
    <w:multiLevelType w:val="hybridMultilevel"/>
    <w:tmpl w:val="5C4C4FAE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DD41F6A"/>
    <w:multiLevelType w:val="hybridMultilevel"/>
    <w:tmpl w:val="C6461B40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29A5617"/>
    <w:multiLevelType w:val="hybridMultilevel"/>
    <w:tmpl w:val="7E3AE81A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76230E2"/>
    <w:multiLevelType w:val="hybridMultilevel"/>
    <w:tmpl w:val="FE8CEC26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AB418F9"/>
    <w:multiLevelType w:val="hybridMultilevel"/>
    <w:tmpl w:val="DFE4EE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68883741">
    <w:abstractNumId w:val="0"/>
  </w:num>
  <w:num w:numId="2" w16cid:durableId="2053842382">
    <w:abstractNumId w:val="31"/>
  </w:num>
  <w:num w:numId="3" w16cid:durableId="682829819">
    <w:abstractNumId w:val="24"/>
  </w:num>
  <w:num w:numId="4" w16cid:durableId="554196041">
    <w:abstractNumId w:val="7"/>
  </w:num>
  <w:num w:numId="5" w16cid:durableId="1572814840">
    <w:abstractNumId w:val="18"/>
  </w:num>
  <w:num w:numId="6" w16cid:durableId="810099941">
    <w:abstractNumId w:val="17"/>
  </w:num>
  <w:num w:numId="7" w16cid:durableId="1825051551">
    <w:abstractNumId w:val="8"/>
  </w:num>
  <w:num w:numId="8" w16cid:durableId="843664679">
    <w:abstractNumId w:val="41"/>
  </w:num>
  <w:num w:numId="9" w16cid:durableId="1445231304">
    <w:abstractNumId w:val="33"/>
  </w:num>
  <w:num w:numId="10" w16cid:durableId="352341498">
    <w:abstractNumId w:val="16"/>
  </w:num>
  <w:num w:numId="11" w16cid:durableId="792558432">
    <w:abstractNumId w:val="11"/>
  </w:num>
  <w:num w:numId="12" w16cid:durableId="519441244">
    <w:abstractNumId w:val="29"/>
  </w:num>
  <w:num w:numId="13" w16cid:durableId="528033790">
    <w:abstractNumId w:val="3"/>
  </w:num>
  <w:num w:numId="14" w16cid:durableId="6175108">
    <w:abstractNumId w:val="36"/>
  </w:num>
  <w:num w:numId="15" w16cid:durableId="31080163">
    <w:abstractNumId w:val="43"/>
  </w:num>
  <w:num w:numId="16" w16cid:durableId="734741746">
    <w:abstractNumId w:val="21"/>
  </w:num>
  <w:num w:numId="17" w16cid:durableId="1817793063">
    <w:abstractNumId w:val="3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491455756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 w16cid:durableId="1694070836">
    <w:abstractNumId w:val="20"/>
  </w:num>
  <w:num w:numId="20" w16cid:durableId="130098636">
    <w:abstractNumId w:val="10"/>
  </w:num>
  <w:num w:numId="21" w16cid:durableId="720059747">
    <w:abstractNumId w:val="6"/>
  </w:num>
  <w:num w:numId="22" w16cid:durableId="1628777447">
    <w:abstractNumId w:val="22"/>
  </w:num>
  <w:num w:numId="23" w16cid:durableId="1505901069">
    <w:abstractNumId w:val="1"/>
  </w:num>
  <w:num w:numId="24" w16cid:durableId="1580947183">
    <w:abstractNumId w:val="12"/>
  </w:num>
  <w:num w:numId="25" w16cid:durableId="1554463240">
    <w:abstractNumId w:val="2"/>
  </w:num>
  <w:num w:numId="26" w16cid:durableId="297994706">
    <w:abstractNumId w:val="4"/>
  </w:num>
  <w:num w:numId="27" w16cid:durableId="30544397">
    <w:abstractNumId w:val="9"/>
  </w:num>
  <w:num w:numId="28" w16cid:durableId="275410874">
    <w:abstractNumId w:val="25"/>
  </w:num>
  <w:num w:numId="29" w16cid:durableId="1472401866">
    <w:abstractNumId w:val="19"/>
  </w:num>
  <w:num w:numId="30" w16cid:durableId="598560445">
    <w:abstractNumId w:val="42"/>
  </w:num>
  <w:num w:numId="31" w16cid:durableId="2111274611">
    <w:abstractNumId w:val="28"/>
  </w:num>
  <w:num w:numId="32" w16cid:durableId="1917011370">
    <w:abstractNumId w:val="27"/>
  </w:num>
  <w:num w:numId="33" w16cid:durableId="1320234644">
    <w:abstractNumId w:val="15"/>
  </w:num>
  <w:num w:numId="34" w16cid:durableId="1073508171">
    <w:abstractNumId w:val="35"/>
  </w:num>
  <w:num w:numId="35" w16cid:durableId="287778417">
    <w:abstractNumId w:val="40"/>
  </w:num>
  <w:num w:numId="36" w16cid:durableId="642076062">
    <w:abstractNumId w:val="34"/>
  </w:num>
  <w:num w:numId="37" w16cid:durableId="1966697948">
    <w:abstractNumId w:val="37"/>
  </w:num>
  <w:num w:numId="38" w16cid:durableId="1300381078">
    <w:abstractNumId w:val="30"/>
  </w:num>
  <w:num w:numId="39" w16cid:durableId="503128341">
    <w:abstractNumId w:val="26"/>
  </w:num>
  <w:num w:numId="40" w16cid:durableId="1126773869">
    <w:abstractNumId w:val="5"/>
  </w:num>
  <w:num w:numId="41" w16cid:durableId="1394698364">
    <w:abstractNumId w:val="13"/>
  </w:num>
  <w:num w:numId="42" w16cid:durableId="645091632">
    <w:abstractNumId w:val="39"/>
  </w:num>
  <w:num w:numId="43" w16cid:durableId="1102191284">
    <w:abstractNumId w:val="38"/>
  </w:num>
  <w:num w:numId="44" w16cid:durableId="282467869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5" w16cid:durableId="312372968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7G0NDYyMDUytDQwNjBV0lEKTi0uzszPAykwqgUAklI1XiwAAAA="/>
  </w:docVars>
  <w:rsids>
    <w:rsidRoot w:val="004602AF"/>
    <w:rsid w:val="00002BD1"/>
    <w:rsid w:val="00010333"/>
    <w:rsid w:val="00015CD5"/>
    <w:rsid w:val="00017460"/>
    <w:rsid w:val="00020775"/>
    <w:rsid w:val="000220A1"/>
    <w:rsid w:val="0002611E"/>
    <w:rsid w:val="00026DB6"/>
    <w:rsid w:val="000274EB"/>
    <w:rsid w:val="0003030B"/>
    <w:rsid w:val="00030FE5"/>
    <w:rsid w:val="0003281A"/>
    <w:rsid w:val="00040AF5"/>
    <w:rsid w:val="00041239"/>
    <w:rsid w:val="000507A7"/>
    <w:rsid w:val="00063E1C"/>
    <w:rsid w:val="000817A9"/>
    <w:rsid w:val="00082B1E"/>
    <w:rsid w:val="0008559B"/>
    <w:rsid w:val="00090F1C"/>
    <w:rsid w:val="0009530F"/>
    <w:rsid w:val="000958DE"/>
    <w:rsid w:val="00096000"/>
    <w:rsid w:val="000A02C1"/>
    <w:rsid w:val="000A173D"/>
    <w:rsid w:val="000A776A"/>
    <w:rsid w:val="000B54EF"/>
    <w:rsid w:val="000B691B"/>
    <w:rsid w:val="000B7A88"/>
    <w:rsid w:val="000C410F"/>
    <w:rsid w:val="000D09DE"/>
    <w:rsid w:val="000D54D2"/>
    <w:rsid w:val="000D5DBA"/>
    <w:rsid w:val="000D735E"/>
    <w:rsid w:val="000E3458"/>
    <w:rsid w:val="000E35DF"/>
    <w:rsid w:val="000F2E53"/>
    <w:rsid w:val="00102321"/>
    <w:rsid w:val="0010654D"/>
    <w:rsid w:val="00110F32"/>
    <w:rsid w:val="00112072"/>
    <w:rsid w:val="001135D4"/>
    <w:rsid w:val="00115846"/>
    <w:rsid w:val="00116BFC"/>
    <w:rsid w:val="00120677"/>
    <w:rsid w:val="00130F05"/>
    <w:rsid w:val="00135501"/>
    <w:rsid w:val="00137FC1"/>
    <w:rsid w:val="00145ED0"/>
    <w:rsid w:val="00153173"/>
    <w:rsid w:val="00162614"/>
    <w:rsid w:val="00163B1A"/>
    <w:rsid w:val="00163D8D"/>
    <w:rsid w:val="00171C7A"/>
    <w:rsid w:val="00176322"/>
    <w:rsid w:val="00184955"/>
    <w:rsid w:val="00194A7E"/>
    <w:rsid w:val="001A6081"/>
    <w:rsid w:val="001B1520"/>
    <w:rsid w:val="001B324E"/>
    <w:rsid w:val="001B74D5"/>
    <w:rsid w:val="001B791B"/>
    <w:rsid w:val="001C046D"/>
    <w:rsid w:val="001C243D"/>
    <w:rsid w:val="001D2331"/>
    <w:rsid w:val="001E491E"/>
    <w:rsid w:val="001E4AED"/>
    <w:rsid w:val="001F27CC"/>
    <w:rsid w:val="001F2F37"/>
    <w:rsid w:val="001F39AB"/>
    <w:rsid w:val="001F5AF3"/>
    <w:rsid w:val="001F73F0"/>
    <w:rsid w:val="00200921"/>
    <w:rsid w:val="002061BB"/>
    <w:rsid w:val="00211BC6"/>
    <w:rsid w:val="002215CD"/>
    <w:rsid w:val="00224295"/>
    <w:rsid w:val="002245BE"/>
    <w:rsid w:val="0024185C"/>
    <w:rsid w:val="002423C3"/>
    <w:rsid w:val="00242FEC"/>
    <w:rsid w:val="0024484C"/>
    <w:rsid w:val="00245FC6"/>
    <w:rsid w:val="0025467C"/>
    <w:rsid w:val="002625AF"/>
    <w:rsid w:val="002667D2"/>
    <w:rsid w:val="00266A8E"/>
    <w:rsid w:val="00267FAD"/>
    <w:rsid w:val="0027200A"/>
    <w:rsid w:val="0027288A"/>
    <w:rsid w:val="002B6372"/>
    <w:rsid w:val="002C2B78"/>
    <w:rsid w:val="002C3071"/>
    <w:rsid w:val="002C4ED0"/>
    <w:rsid w:val="002D2F07"/>
    <w:rsid w:val="002D7A48"/>
    <w:rsid w:val="002E0A19"/>
    <w:rsid w:val="002E0ACF"/>
    <w:rsid w:val="002F259A"/>
    <w:rsid w:val="002F6AB7"/>
    <w:rsid w:val="00300A49"/>
    <w:rsid w:val="00302877"/>
    <w:rsid w:val="00316723"/>
    <w:rsid w:val="0032543C"/>
    <w:rsid w:val="00330389"/>
    <w:rsid w:val="00330813"/>
    <w:rsid w:val="00330DC4"/>
    <w:rsid w:val="00337853"/>
    <w:rsid w:val="00337B51"/>
    <w:rsid w:val="00340514"/>
    <w:rsid w:val="00342E32"/>
    <w:rsid w:val="003520C4"/>
    <w:rsid w:val="00356A1A"/>
    <w:rsid w:val="00366286"/>
    <w:rsid w:val="00384A48"/>
    <w:rsid w:val="00384B70"/>
    <w:rsid w:val="00387FA5"/>
    <w:rsid w:val="00393169"/>
    <w:rsid w:val="00394924"/>
    <w:rsid w:val="003960A5"/>
    <w:rsid w:val="003A4AD7"/>
    <w:rsid w:val="003B5EFF"/>
    <w:rsid w:val="003C0E06"/>
    <w:rsid w:val="003D296D"/>
    <w:rsid w:val="003D58D1"/>
    <w:rsid w:val="003E30AD"/>
    <w:rsid w:val="003F12C5"/>
    <w:rsid w:val="003F1F66"/>
    <w:rsid w:val="003F3DDB"/>
    <w:rsid w:val="003F6E0D"/>
    <w:rsid w:val="00402E94"/>
    <w:rsid w:val="0041185E"/>
    <w:rsid w:val="00420627"/>
    <w:rsid w:val="004220BD"/>
    <w:rsid w:val="00426F05"/>
    <w:rsid w:val="00433C17"/>
    <w:rsid w:val="0044400A"/>
    <w:rsid w:val="004470E7"/>
    <w:rsid w:val="00447851"/>
    <w:rsid w:val="00451E2E"/>
    <w:rsid w:val="004545EC"/>
    <w:rsid w:val="004546F2"/>
    <w:rsid w:val="00455F00"/>
    <w:rsid w:val="004602AF"/>
    <w:rsid w:val="00467DDA"/>
    <w:rsid w:val="00481CAD"/>
    <w:rsid w:val="00490BE5"/>
    <w:rsid w:val="004968C8"/>
    <w:rsid w:val="004970FB"/>
    <w:rsid w:val="004A6B56"/>
    <w:rsid w:val="004A6BF3"/>
    <w:rsid w:val="004B07F9"/>
    <w:rsid w:val="004B4A58"/>
    <w:rsid w:val="004B5C58"/>
    <w:rsid w:val="004C081A"/>
    <w:rsid w:val="004C1D16"/>
    <w:rsid w:val="004C4FAC"/>
    <w:rsid w:val="004C5148"/>
    <w:rsid w:val="004C795B"/>
    <w:rsid w:val="004D39DE"/>
    <w:rsid w:val="004D67B7"/>
    <w:rsid w:val="004E1D88"/>
    <w:rsid w:val="004E3F98"/>
    <w:rsid w:val="004E5208"/>
    <w:rsid w:val="004F293D"/>
    <w:rsid w:val="004F3DFA"/>
    <w:rsid w:val="005111E0"/>
    <w:rsid w:val="00520B30"/>
    <w:rsid w:val="0053274F"/>
    <w:rsid w:val="00534C46"/>
    <w:rsid w:val="00540869"/>
    <w:rsid w:val="00542A91"/>
    <w:rsid w:val="00550AF9"/>
    <w:rsid w:val="0055374C"/>
    <w:rsid w:val="00553813"/>
    <w:rsid w:val="00555DD7"/>
    <w:rsid w:val="00556146"/>
    <w:rsid w:val="00563CB2"/>
    <w:rsid w:val="00570EFF"/>
    <w:rsid w:val="00572915"/>
    <w:rsid w:val="00573BD6"/>
    <w:rsid w:val="00585752"/>
    <w:rsid w:val="0059369E"/>
    <w:rsid w:val="00594903"/>
    <w:rsid w:val="005B2343"/>
    <w:rsid w:val="005B30B8"/>
    <w:rsid w:val="005B78AA"/>
    <w:rsid w:val="005C71B8"/>
    <w:rsid w:val="005D1CD9"/>
    <w:rsid w:val="005D1FCE"/>
    <w:rsid w:val="005E2D89"/>
    <w:rsid w:val="005E3FBA"/>
    <w:rsid w:val="005F158C"/>
    <w:rsid w:val="005F6E31"/>
    <w:rsid w:val="00612C0E"/>
    <w:rsid w:val="00615232"/>
    <w:rsid w:val="00616D58"/>
    <w:rsid w:val="00616E0A"/>
    <w:rsid w:val="00624BD5"/>
    <w:rsid w:val="00627773"/>
    <w:rsid w:val="00630F73"/>
    <w:rsid w:val="00637908"/>
    <w:rsid w:val="00637C93"/>
    <w:rsid w:val="0064014D"/>
    <w:rsid w:val="006462CE"/>
    <w:rsid w:val="00650503"/>
    <w:rsid w:val="006507FD"/>
    <w:rsid w:val="006553D0"/>
    <w:rsid w:val="00655F31"/>
    <w:rsid w:val="00663C1D"/>
    <w:rsid w:val="00677D8C"/>
    <w:rsid w:val="00680177"/>
    <w:rsid w:val="006972F1"/>
    <w:rsid w:val="00697434"/>
    <w:rsid w:val="006A46D0"/>
    <w:rsid w:val="006A6509"/>
    <w:rsid w:val="006A768B"/>
    <w:rsid w:val="006B07D8"/>
    <w:rsid w:val="006B3EC7"/>
    <w:rsid w:val="006C20EC"/>
    <w:rsid w:val="006C5EFF"/>
    <w:rsid w:val="006D040C"/>
    <w:rsid w:val="006E0880"/>
    <w:rsid w:val="006E08E3"/>
    <w:rsid w:val="006E237B"/>
    <w:rsid w:val="006E43A6"/>
    <w:rsid w:val="006E58C1"/>
    <w:rsid w:val="006E7D1B"/>
    <w:rsid w:val="006F170C"/>
    <w:rsid w:val="006F27E6"/>
    <w:rsid w:val="00702000"/>
    <w:rsid w:val="00703B13"/>
    <w:rsid w:val="00703DA4"/>
    <w:rsid w:val="00705B0E"/>
    <w:rsid w:val="00712A90"/>
    <w:rsid w:val="0072044F"/>
    <w:rsid w:val="00720DE9"/>
    <w:rsid w:val="00726622"/>
    <w:rsid w:val="00737B5D"/>
    <w:rsid w:val="00740BB2"/>
    <w:rsid w:val="007444A1"/>
    <w:rsid w:val="00744A06"/>
    <w:rsid w:val="007475A6"/>
    <w:rsid w:val="00755EBF"/>
    <w:rsid w:val="007617EF"/>
    <w:rsid w:val="007666E7"/>
    <w:rsid w:val="007730AC"/>
    <w:rsid w:val="00777DC0"/>
    <w:rsid w:val="00787A25"/>
    <w:rsid w:val="00787B72"/>
    <w:rsid w:val="00790DE4"/>
    <w:rsid w:val="007A5890"/>
    <w:rsid w:val="007A639E"/>
    <w:rsid w:val="007A77E2"/>
    <w:rsid w:val="007B0EC6"/>
    <w:rsid w:val="007B1973"/>
    <w:rsid w:val="007B4237"/>
    <w:rsid w:val="007C0BCF"/>
    <w:rsid w:val="007C2990"/>
    <w:rsid w:val="007C6D74"/>
    <w:rsid w:val="007D7E34"/>
    <w:rsid w:val="007E5B7A"/>
    <w:rsid w:val="007E63BC"/>
    <w:rsid w:val="007F3672"/>
    <w:rsid w:val="007F4A80"/>
    <w:rsid w:val="007F4A8A"/>
    <w:rsid w:val="007F5960"/>
    <w:rsid w:val="007F5A5F"/>
    <w:rsid w:val="00800006"/>
    <w:rsid w:val="00803EB0"/>
    <w:rsid w:val="00807A96"/>
    <w:rsid w:val="00812503"/>
    <w:rsid w:val="008128B0"/>
    <w:rsid w:val="00814593"/>
    <w:rsid w:val="00823776"/>
    <w:rsid w:val="008260BA"/>
    <w:rsid w:val="0082647E"/>
    <w:rsid w:val="00840785"/>
    <w:rsid w:val="00846303"/>
    <w:rsid w:val="00847C67"/>
    <w:rsid w:val="008517A5"/>
    <w:rsid w:val="008517C3"/>
    <w:rsid w:val="008632B9"/>
    <w:rsid w:val="00863A56"/>
    <w:rsid w:val="00864B66"/>
    <w:rsid w:val="0087479E"/>
    <w:rsid w:val="008845D7"/>
    <w:rsid w:val="00895B88"/>
    <w:rsid w:val="008A2186"/>
    <w:rsid w:val="008A6218"/>
    <w:rsid w:val="008A7C50"/>
    <w:rsid w:val="008B1151"/>
    <w:rsid w:val="008B1495"/>
    <w:rsid w:val="008B3777"/>
    <w:rsid w:val="008B5663"/>
    <w:rsid w:val="008C1FDD"/>
    <w:rsid w:val="008C7BAB"/>
    <w:rsid w:val="008D2796"/>
    <w:rsid w:val="008D3DF4"/>
    <w:rsid w:val="008D4ACB"/>
    <w:rsid w:val="008E091F"/>
    <w:rsid w:val="008F05DD"/>
    <w:rsid w:val="008F5AE1"/>
    <w:rsid w:val="00916EEA"/>
    <w:rsid w:val="00921958"/>
    <w:rsid w:val="00923D02"/>
    <w:rsid w:val="00932409"/>
    <w:rsid w:val="009369BE"/>
    <w:rsid w:val="00943036"/>
    <w:rsid w:val="00944CC9"/>
    <w:rsid w:val="009461A6"/>
    <w:rsid w:val="00946643"/>
    <w:rsid w:val="00947F81"/>
    <w:rsid w:val="009523DD"/>
    <w:rsid w:val="009528DE"/>
    <w:rsid w:val="00956932"/>
    <w:rsid w:val="00963F6F"/>
    <w:rsid w:val="00973864"/>
    <w:rsid w:val="0099230E"/>
    <w:rsid w:val="009928D2"/>
    <w:rsid w:val="00993882"/>
    <w:rsid w:val="00993FDF"/>
    <w:rsid w:val="00995D61"/>
    <w:rsid w:val="009A512E"/>
    <w:rsid w:val="009B04FE"/>
    <w:rsid w:val="009B2735"/>
    <w:rsid w:val="009B3CBF"/>
    <w:rsid w:val="009B4258"/>
    <w:rsid w:val="009B6A68"/>
    <w:rsid w:val="009C0399"/>
    <w:rsid w:val="009C04EC"/>
    <w:rsid w:val="009C444A"/>
    <w:rsid w:val="009E37B7"/>
    <w:rsid w:val="009F183D"/>
    <w:rsid w:val="00A025DF"/>
    <w:rsid w:val="00A11BC6"/>
    <w:rsid w:val="00A13DEA"/>
    <w:rsid w:val="00A1531F"/>
    <w:rsid w:val="00A16D31"/>
    <w:rsid w:val="00A21BB8"/>
    <w:rsid w:val="00A2333D"/>
    <w:rsid w:val="00A23F5B"/>
    <w:rsid w:val="00A25074"/>
    <w:rsid w:val="00A332C9"/>
    <w:rsid w:val="00A340CE"/>
    <w:rsid w:val="00A362DD"/>
    <w:rsid w:val="00A41250"/>
    <w:rsid w:val="00A43F62"/>
    <w:rsid w:val="00A51EAA"/>
    <w:rsid w:val="00A56A00"/>
    <w:rsid w:val="00A60EF5"/>
    <w:rsid w:val="00A610B1"/>
    <w:rsid w:val="00A624B5"/>
    <w:rsid w:val="00A635CA"/>
    <w:rsid w:val="00A645F0"/>
    <w:rsid w:val="00A663E3"/>
    <w:rsid w:val="00A6752A"/>
    <w:rsid w:val="00A6760A"/>
    <w:rsid w:val="00A7065E"/>
    <w:rsid w:val="00A71DBF"/>
    <w:rsid w:val="00A77A94"/>
    <w:rsid w:val="00A81B7F"/>
    <w:rsid w:val="00A85604"/>
    <w:rsid w:val="00A92424"/>
    <w:rsid w:val="00A96321"/>
    <w:rsid w:val="00AA260F"/>
    <w:rsid w:val="00AA2759"/>
    <w:rsid w:val="00AB171C"/>
    <w:rsid w:val="00AB6181"/>
    <w:rsid w:val="00AC4755"/>
    <w:rsid w:val="00AC628A"/>
    <w:rsid w:val="00AD48D5"/>
    <w:rsid w:val="00AD6E2B"/>
    <w:rsid w:val="00AE0928"/>
    <w:rsid w:val="00AE0B26"/>
    <w:rsid w:val="00AE151C"/>
    <w:rsid w:val="00AF0DA1"/>
    <w:rsid w:val="00AF5B6C"/>
    <w:rsid w:val="00AF5CF3"/>
    <w:rsid w:val="00AF6E32"/>
    <w:rsid w:val="00B0311A"/>
    <w:rsid w:val="00B05438"/>
    <w:rsid w:val="00B061D9"/>
    <w:rsid w:val="00B1266A"/>
    <w:rsid w:val="00B1475A"/>
    <w:rsid w:val="00B21364"/>
    <w:rsid w:val="00B21587"/>
    <w:rsid w:val="00B2352E"/>
    <w:rsid w:val="00B31F04"/>
    <w:rsid w:val="00B3317A"/>
    <w:rsid w:val="00B34DA3"/>
    <w:rsid w:val="00B36160"/>
    <w:rsid w:val="00B378F3"/>
    <w:rsid w:val="00B44DA4"/>
    <w:rsid w:val="00B5744C"/>
    <w:rsid w:val="00B57B98"/>
    <w:rsid w:val="00B61447"/>
    <w:rsid w:val="00B62AEF"/>
    <w:rsid w:val="00B6474F"/>
    <w:rsid w:val="00B6626A"/>
    <w:rsid w:val="00B66EE3"/>
    <w:rsid w:val="00B73544"/>
    <w:rsid w:val="00B73817"/>
    <w:rsid w:val="00B753C2"/>
    <w:rsid w:val="00B86840"/>
    <w:rsid w:val="00B94861"/>
    <w:rsid w:val="00BA1181"/>
    <w:rsid w:val="00BB0D3E"/>
    <w:rsid w:val="00BB131E"/>
    <w:rsid w:val="00BB2A1D"/>
    <w:rsid w:val="00BB37F8"/>
    <w:rsid w:val="00BB599E"/>
    <w:rsid w:val="00BD379C"/>
    <w:rsid w:val="00BD762A"/>
    <w:rsid w:val="00C03330"/>
    <w:rsid w:val="00C04D74"/>
    <w:rsid w:val="00C07E30"/>
    <w:rsid w:val="00C172CA"/>
    <w:rsid w:val="00C34211"/>
    <w:rsid w:val="00C4448A"/>
    <w:rsid w:val="00C468B2"/>
    <w:rsid w:val="00C469E2"/>
    <w:rsid w:val="00C47F05"/>
    <w:rsid w:val="00C5228C"/>
    <w:rsid w:val="00C52B70"/>
    <w:rsid w:val="00C53229"/>
    <w:rsid w:val="00C54E57"/>
    <w:rsid w:val="00C55609"/>
    <w:rsid w:val="00C574CD"/>
    <w:rsid w:val="00C649C5"/>
    <w:rsid w:val="00C6649F"/>
    <w:rsid w:val="00C66A6D"/>
    <w:rsid w:val="00C66C08"/>
    <w:rsid w:val="00C679E3"/>
    <w:rsid w:val="00C70171"/>
    <w:rsid w:val="00C81511"/>
    <w:rsid w:val="00C81F53"/>
    <w:rsid w:val="00C86AC4"/>
    <w:rsid w:val="00CA3C9F"/>
    <w:rsid w:val="00CA5650"/>
    <w:rsid w:val="00CA5ECF"/>
    <w:rsid w:val="00CB2F8E"/>
    <w:rsid w:val="00CB3491"/>
    <w:rsid w:val="00CC0BB0"/>
    <w:rsid w:val="00CC3B79"/>
    <w:rsid w:val="00CC65E6"/>
    <w:rsid w:val="00CD5A9A"/>
    <w:rsid w:val="00CE0EB5"/>
    <w:rsid w:val="00CE15D6"/>
    <w:rsid w:val="00CE7FAF"/>
    <w:rsid w:val="00CF120C"/>
    <w:rsid w:val="00CF1A45"/>
    <w:rsid w:val="00CF1D38"/>
    <w:rsid w:val="00CF21E5"/>
    <w:rsid w:val="00CF6543"/>
    <w:rsid w:val="00D017E8"/>
    <w:rsid w:val="00D04F36"/>
    <w:rsid w:val="00D05010"/>
    <w:rsid w:val="00D0798C"/>
    <w:rsid w:val="00D111FA"/>
    <w:rsid w:val="00D13554"/>
    <w:rsid w:val="00D136B5"/>
    <w:rsid w:val="00D14FD2"/>
    <w:rsid w:val="00D22B1C"/>
    <w:rsid w:val="00D315FB"/>
    <w:rsid w:val="00D328B8"/>
    <w:rsid w:val="00D43486"/>
    <w:rsid w:val="00D44CB1"/>
    <w:rsid w:val="00D505AF"/>
    <w:rsid w:val="00D5078D"/>
    <w:rsid w:val="00D5137C"/>
    <w:rsid w:val="00D60DFA"/>
    <w:rsid w:val="00D77F6B"/>
    <w:rsid w:val="00DA3AF2"/>
    <w:rsid w:val="00DA4E21"/>
    <w:rsid w:val="00DC496F"/>
    <w:rsid w:val="00DC6F51"/>
    <w:rsid w:val="00DD0391"/>
    <w:rsid w:val="00DD6137"/>
    <w:rsid w:val="00DD6DF0"/>
    <w:rsid w:val="00DE1BDE"/>
    <w:rsid w:val="00DE275B"/>
    <w:rsid w:val="00DE2E0E"/>
    <w:rsid w:val="00DE6789"/>
    <w:rsid w:val="00DF1E2A"/>
    <w:rsid w:val="00DF4812"/>
    <w:rsid w:val="00E00F6C"/>
    <w:rsid w:val="00E02FE5"/>
    <w:rsid w:val="00E044A2"/>
    <w:rsid w:val="00E05BE6"/>
    <w:rsid w:val="00E0783B"/>
    <w:rsid w:val="00E118E9"/>
    <w:rsid w:val="00E11E44"/>
    <w:rsid w:val="00E1200C"/>
    <w:rsid w:val="00E1731F"/>
    <w:rsid w:val="00E243BB"/>
    <w:rsid w:val="00E2776A"/>
    <w:rsid w:val="00E27A88"/>
    <w:rsid w:val="00E301F7"/>
    <w:rsid w:val="00E33245"/>
    <w:rsid w:val="00E37093"/>
    <w:rsid w:val="00E4229C"/>
    <w:rsid w:val="00E45C8A"/>
    <w:rsid w:val="00E5739B"/>
    <w:rsid w:val="00E71697"/>
    <w:rsid w:val="00E72D1D"/>
    <w:rsid w:val="00E77ED3"/>
    <w:rsid w:val="00E83248"/>
    <w:rsid w:val="00E86AEB"/>
    <w:rsid w:val="00E87CCE"/>
    <w:rsid w:val="00E9311E"/>
    <w:rsid w:val="00EA228B"/>
    <w:rsid w:val="00EB183F"/>
    <w:rsid w:val="00EB239A"/>
    <w:rsid w:val="00EB35FD"/>
    <w:rsid w:val="00EB3D22"/>
    <w:rsid w:val="00EC13E5"/>
    <w:rsid w:val="00ED4BD9"/>
    <w:rsid w:val="00EE16B9"/>
    <w:rsid w:val="00EF5E45"/>
    <w:rsid w:val="00EF7078"/>
    <w:rsid w:val="00F048F7"/>
    <w:rsid w:val="00F04A71"/>
    <w:rsid w:val="00F112E1"/>
    <w:rsid w:val="00F12789"/>
    <w:rsid w:val="00F14F1F"/>
    <w:rsid w:val="00F17EAD"/>
    <w:rsid w:val="00F53757"/>
    <w:rsid w:val="00F53B5E"/>
    <w:rsid w:val="00F615D9"/>
    <w:rsid w:val="00F6626E"/>
    <w:rsid w:val="00F66D11"/>
    <w:rsid w:val="00F8267C"/>
    <w:rsid w:val="00F85DB3"/>
    <w:rsid w:val="00F9661B"/>
    <w:rsid w:val="00F97D37"/>
    <w:rsid w:val="00FA3DE2"/>
    <w:rsid w:val="00FA6C8F"/>
    <w:rsid w:val="00FB02C6"/>
    <w:rsid w:val="00FC5F1B"/>
    <w:rsid w:val="00FC6819"/>
    <w:rsid w:val="00FE22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,"/>
  <w14:docId w14:val="305095C8"/>
  <w15:docId w15:val="{7A92660C-3BDD-408A-845B-30DB9DB2E8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C0E06"/>
    <w:pPr>
      <w:keepNext/>
      <w:spacing w:after="0" w:line="240" w:lineRule="auto"/>
      <w:outlineLvl w:val="0"/>
    </w:pPr>
    <w:rPr>
      <w:rFonts w:ascii="Agenda-LightCondensed" w:hAnsi="Agenda-LightCondensed" w:cs="Agenda-LightCondensed"/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602A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602AF"/>
  </w:style>
  <w:style w:type="paragraph" w:styleId="Footer">
    <w:name w:val="footer"/>
    <w:basedOn w:val="Normal"/>
    <w:link w:val="FooterChar"/>
    <w:uiPriority w:val="99"/>
    <w:unhideWhenUsed/>
    <w:rsid w:val="004602A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602AF"/>
  </w:style>
  <w:style w:type="paragraph" w:styleId="BalloonText">
    <w:name w:val="Balloon Text"/>
    <w:basedOn w:val="Normal"/>
    <w:link w:val="BalloonTextChar"/>
    <w:uiPriority w:val="99"/>
    <w:semiHidden/>
    <w:unhideWhenUsed/>
    <w:rsid w:val="004602A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602AF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39"/>
    <w:rsid w:val="004602A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43486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650503"/>
    <w:rPr>
      <w:b/>
      <w:bCs/>
    </w:rPr>
  </w:style>
  <w:style w:type="character" w:customStyle="1" w:styleId="Heading1Char">
    <w:name w:val="Heading 1 Char"/>
    <w:basedOn w:val="DefaultParagraphFont"/>
    <w:link w:val="Heading1"/>
    <w:uiPriority w:val="9"/>
    <w:rsid w:val="003C0E06"/>
    <w:rPr>
      <w:rFonts w:ascii="Agenda-LightCondensed" w:hAnsi="Agenda-LightCondensed" w:cs="Agenda-LightCondensed"/>
      <w:b/>
      <w:sz w:val="20"/>
      <w:szCs w:val="20"/>
    </w:rPr>
  </w:style>
  <w:style w:type="paragraph" w:styleId="NoSpacing">
    <w:name w:val="No Spacing"/>
    <w:uiPriority w:val="1"/>
    <w:qFormat/>
    <w:rsid w:val="00A92424"/>
    <w:pPr>
      <w:spacing w:after="0" w:line="240" w:lineRule="auto"/>
    </w:pPr>
  </w:style>
  <w:style w:type="character" w:customStyle="1" w:styleId="Arial">
    <w:name w:val="Arial"/>
    <w:basedOn w:val="DefaultParagraphFont"/>
    <w:uiPriority w:val="1"/>
    <w:qFormat/>
    <w:rsid w:val="00CF1A45"/>
    <w:rPr>
      <w:rFonts w:ascii="Arial" w:hAnsi="Arial"/>
      <w:sz w:val="22"/>
    </w:rPr>
  </w:style>
  <w:style w:type="paragraph" w:styleId="NormalWeb">
    <w:name w:val="Normal (Web)"/>
    <w:basedOn w:val="Normal"/>
    <w:semiHidden/>
    <w:unhideWhenUsed/>
    <w:rsid w:val="001C046D"/>
    <w:pPr>
      <w:spacing w:before="100" w:beforeAutospacing="1" w:after="100" w:afterAutospacing="1" w:line="240" w:lineRule="auto"/>
    </w:pPr>
    <w:rPr>
      <w:rFonts w:ascii="Times New Roman" w:eastAsia="Calibri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944CC9"/>
    <w:rPr>
      <w:color w:val="0000FF" w:themeColor="hyperlink"/>
      <w:u w:val="single"/>
    </w:rPr>
  </w:style>
  <w:style w:type="paragraph" w:customStyle="1" w:styleId="Default">
    <w:name w:val="Default"/>
    <w:rsid w:val="008F05DD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CommentText">
    <w:name w:val="annotation text"/>
    <w:basedOn w:val="Normal"/>
    <w:link w:val="CommentTextChar"/>
    <w:uiPriority w:val="99"/>
    <w:unhideWhenUsed/>
    <w:rsid w:val="004F293D"/>
    <w:rPr>
      <w:rFonts w:ascii="Arial" w:eastAsia="Calibri" w:hAnsi="Arial" w:cs="Times New Roman"/>
      <w:i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F293D"/>
    <w:rPr>
      <w:rFonts w:ascii="Arial" w:eastAsia="Calibri" w:hAnsi="Arial" w:cs="Times New Roman"/>
      <w:i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65427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586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572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804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386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889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644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409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039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543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912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341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581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015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125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396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360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351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239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E5A8F374834194CB5EE2742C585ADE4" ma:contentTypeVersion="6" ma:contentTypeDescription="Create a new document." ma:contentTypeScope="" ma:versionID="5463effa3a9d0d49b19249a50ee98324">
  <xsd:schema xmlns:xsd="http://www.w3.org/2001/XMLSchema" xmlns:xs="http://www.w3.org/2001/XMLSchema" xmlns:p="http://schemas.microsoft.com/office/2006/metadata/properties" xmlns:ns1="http://schemas.microsoft.com/sharepoint/v3" xmlns:ns2="5ab87f01-9100-4493-a291-be53f93ddc8a" xmlns:ns3="d5558559-4227-4604-8ad3-cbd27ebaf3c0" targetNamespace="http://schemas.microsoft.com/office/2006/metadata/properties" ma:root="true" ma:fieldsID="1692fe1294f2ab3c9906cd1eb6b1ad5a" ns1:_="" ns2:_="" ns3:_="">
    <xsd:import namespace="http://schemas.microsoft.com/sharepoint/v3"/>
    <xsd:import namespace="5ab87f01-9100-4493-a291-be53f93ddc8a"/>
    <xsd:import namespace="d5558559-4227-4604-8ad3-cbd27ebaf3c0"/>
    <xsd:element name="properties">
      <xsd:complexType>
        <xsd:sequence>
          <xsd:element name="documentManagement">
            <xsd:complexType>
              <xsd:all>
                <xsd:element ref="ns1:PublishingExpirationDate" minOccurs="0"/>
                <xsd:element ref="ns1:PublishingStartDate" minOccurs="0"/>
                <xsd:element ref="ns2:Count" minOccurs="0"/>
                <xsd:element ref="ns2:k15e0b50668e4945952449fab5c2bf84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ExpirationDate" ma:index="3" nillable="true" ma:displayName="Scheduling End Date" ma:description="Scheduling End Date is a site column created by the Publishing feature. It is used to specify the date and time on which this page will no longer appear to site visitors." ma:internalName="PublishingExpirationDate">
      <xsd:simpleType>
        <xsd:restriction base="dms:Unknown"/>
      </xsd:simpleType>
    </xsd:element>
    <xsd:element name="PublishingStartDate" ma:index="4" nillable="true" ma:displayName="Scheduling Start Date" ma:description="Scheduling Start Date is a site column created by the Publishing feature. It is used to specify the date and time on which this page will first appear to site visitors." ma:internalName="PublishingStart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ab87f01-9100-4493-a291-be53f93ddc8a" elementFormDefault="qualified">
    <xsd:import namespace="http://schemas.microsoft.com/office/2006/documentManagement/types"/>
    <xsd:import namespace="http://schemas.microsoft.com/office/infopath/2007/PartnerControls"/>
    <xsd:element name="Count" ma:index="5" nillable="true" ma:displayName="Count" ma:internalName="Count">
      <xsd:simpleType>
        <xsd:restriction base="dms:Text">
          <xsd:maxLength value="255"/>
        </xsd:restriction>
      </xsd:simpleType>
    </xsd:element>
    <xsd:element name="k15e0b50668e4945952449fab5c2bf84" ma:index="8" nillable="true" ma:taxonomy="true" ma:internalName="k15e0b50668e4945952449fab5c2bf84" ma:taxonomyFieldName="IT" ma:displayName="IT" ma:default="" ma:fieldId="{415e0b50-668e-4945-9524-49fab5c2bf84}" ma:sspId="c00ca11b-e092-40d1-9023-f4255ce71eb4" ma:termSetId="dcf93bc4-d7ca-4c3c-8654-2a25a763ac9f" ma:anchorId="00000000-0000-0000-0000-000000000000" ma:open="fals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5558559-4227-4604-8ad3-cbd27ebaf3c0" elementFormDefault="qualified">
    <xsd:import namespace="http://schemas.microsoft.com/office/2006/documentManagement/types"/>
    <xsd:import namespace="http://schemas.microsoft.com/office/infopath/2007/PartnerControls"/>
    <xsd:element name="TaxCatchAll" ma:index="9" nillable="true" ma:displayName="Taxonomy Catch All Column" ma:hidden="true" ma:list="{17d7bf21-fdd9-4c90-be04-ac817f715ef5}" ma:internalName="TaxCatchAll" ma:showField="CatchAllData" ma:web="d5558559-4227-4604-8ad3-cbd27ebaf3c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10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  <TaxCatchAll xmlns="d5558559-4227-4604-8ad3-cbd27ebaf3c0">
      <Value>2</Value>
    </TaxCatchAll>
    <Count xmlns="5ab87f01-9100-4493-a291-be53f93ddc8a" xsi:nil="true"/>
    <k15e0b50668e4945952449fab5c2bf84 xmlns="5ab87f01-9100-4493-a291-be53f93ddc8a">
      <Terms xmlns="http://schemas.microsoft.com/office/infopath/2007/PartnerControls">
        <TermInfo xmlns="http://schemas.microsoft.com/office/infopath/2007/PartnerControls">
          <TermName xmlns="http://schemas.microsoft.com/office/infopath/2007/PartnerControls">8.1.3.1.1 Control of Computer Hardware Assets</TermName>
          <TermId xmlns="http://schemas.microsoft.com/office/infopath/2007/PartnerControls">76ae93d1-b9e9-46b2-810c-1933b0703f4d</TermId>
        </TermInfo>
      </Terms>
    </k15e0b50668e4945952449fab5c2bf84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8462AF97-8AE9-4C23-B5E5-00A8B762620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5ab87f01-9100-4493-a291-be53f93ddc8a"/>
    <ds:schemaRef ds:uri="d5558559-4227-4604-8ad3-cbd27ebaf3c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C3D7425-C9CC-4642-A075-7C66B9AC95FB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d5558559-4227-4604-8ad3-cbd27ebaf3c0"/>
    <ds:schemaRef ds:uri="5ab87f01-9100-4493-a291-be53f93ddc8a"/>
  </ds:schemaRefs>
</ds:datastoreItem>
</file>

<file path=customXml/itemProps3.xml><?xml version="1.0" encoding="utf-8"?>
<ds:datastoreItem xmlns:ds="http://schemas.openxmlformats.org/officeDocument/2006/customXml" ds:itemID="{90EEB2E6-45D7-4708-931E-806F7AF038C9}">
  <ds:schemaRefs>
    <ds:schemaRef ds:uri="http://schemas.microsoft.com/sharepoint/v3/contenttype/forms"/>
  </ds:schemaRefs>
</ds:datastoreItem>
</file>

<file path=docMetadata/LabelInfo.xml><?xml version="1.0" encoding="utf-8"?>
<clbl:labelList xmlns:clbl="http://schemas.microsoft.com/office/2020/mipLabelMetadata">
  <clbl:label id="{f0395396-53a0-4da7-a6c0-67f860cf20cd}" enabled="1" method="Privileged" siteId="{b0db2de3-03fb-4b84-ac2e-2d33846e8834}" contentBits="0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</TotalTime>
  <Pages>3</Pages>
  <Words>454</Words>
  <Characters>2589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T Termination Procedure Checklist</vt:lpstr>
    </vt:vector>
  </TitlesOfParts>
  <Company/>
  <LinksUpToDate>false</LinksUpToDate>
  <CharactersWithSpaces>30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T Termination Procedure Checklist</dc:title>
  <dc:creator>Maria Rangwetsi</dc:creator>
  <cp:lastModifiedBy>Mapule Msiza</cp:lastModifiedBy>
  <cp:revision>25</cp:revision>
  <cp:lastPrinted>2023-11-03T06:34:00Z</cp:lastPrinted>
  <dcterms:created xsi:type="dcterms:W3CDTF">2025-06-23T08:49:00Z</dcterms:created>
  <dcterms:modified xsi:type="dcterms:W3CDTF">2025-07-02T11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E5A8F374834194CB5EE2742C585ADE4</vt:lpwstr>
  </property>
  <property fmtid="{D5CDD505-2E9C-101B-9397-08002B2CF9AE}" pid="3" name="Fileplan Structure">
    <vt:lpwstr>2;#8.1.3.1.1 Control of Computer Hardware Assets|76ae93d1-b9e9-46b2-810c-1933b0703f4d</vt:lpwstr>
  </property>
  <property fmtid="{D5CDD505-2E9C-101B-9397-08002B2CF9AE}" pid="4" name="IT">
    <vt:lpwstr>2;#8.1.3.1.1 Control of Computer Hardware Assets|76ae93d1-b9e9-46b2-810c-1933b0703f4d</vt:lpwstr>
  </property>
  <property fmtid="{D5CDD505-2E9C-101B-9397-08002B2CF9AE}" pid="5" name="MSIP_Label_f0395396-53a0-4da7-a6c0-67f860cf20cd_Enabled">
    <vt:lpwstr>true</vt:lpwstr>
  </property>
  <property fmtid="{D5CDD505-2E9C-101B-9397-08002B2CF9AE}" pid="6" name="MSIP_Label_f0395396-53a0-4da7-a6c0-67f860cf20cd_SetDate">
    <vt:lpwstr>2024-08-19T08:33:11Z</vt:lpwstr>
  </property>
  <property fmtid="{D5CDD505-2E9C-101B-9397-08002B2CF9AE}" pid="7" name="MSIP_Label_f0395396-53a0-4da7-a6c0-67f860cf20cd_Method">
    <vt:lpwstr>Privileged</vt:lpwstr>
  </property>
  <property fmtid="{D5CDD505-2E9C-101B-9397-08002B2CF9AE}" pid="8" name="MSIP_Label_f0395396-53a0-4da7-a6c0-67f860cf20cd_Name">
    <vt:lpwstr>Confidential</vt:lpwstr>
  </property>
  <property fmtid="{D5CDD505-2E9C-101B-9397-08002B2CF9AE}" pid="9" name="MSIP_Label_f0395396-53a0-4da7-a6c0-67f860cf20cd_SiteId">
    <vt:lpwstr>b0db2de3-03fb-4b84-ac2e-2d33846e8834</vt:lpwstr>
  </property>
  <property fmtid="{D5CDD505-2E9C-101B-9397-08002B2CF9AE}" pid="10" name="MSIP_Label_f0395396-53a0-4da7-a6c0-67f860cf20cd_ActionId">
    <vt:lpwstr>7c0401eb-5f19-4cb5-ae82-a358082cd769</vt:lpwstr>
  </property>
  <property fmtid="{D5CDD505-2E9C-101B-9397-08002B2CF9AE}" pid="11" name="MSIP_Label_f0395396-53a0-4da7-a6c0-67f860cf20cd_ContentBits">
    <vt:lpwstr>0</vt:lpwstr>
  </property>
</Properties>
</file>